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C6545" w:rsidP="3F6777BE" w:rsidRDefault="331F181D" w14:paraId="4B89B5F3" w14:textId="18C94EA3">
      <w:pPr>
        <w:pStyle w:val="Title"/>
        <w:keepNext w:val="1"/>
        <w:keepLines w:val="1"/>
        <w:bidi w:val="0"/>
        <w:spacing w:before="480" w:beforeAutospacing="off" w:after="240" w:afterAutospacing="off" w:line="259" w:lineRule="auto"/>
        <w:ind w:left="0" w:right="0"/>
        <w:jc w:val="center"/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</w:pPr>
      <w:r w:rsidRPr="3F6777BE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>ST Meeting #5</w:t>
      </w:r>
      <w:r w:rsidRPr="3F6777BE" w:rsidR="697B6AA2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>7</w:t>
      </w:r>
      <w:r w:rsidRPr="3F6777BE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 xml:space="preserve"> – </w:t>
      </w:r>
      <w:r w:rsidRPr="3F6777BE" w:rsidR="243A672E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>01</w:t>
      </w:r>
      <w:r w:rsidRPr="3F6777BE" w:rsidR="73177D57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>/</w:t>
      </w:r>
      <w:r w:rsidRPr="3F6777BE" w:rsidR="39F24789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>09</w:t>
      </w:r>
      <w:r w:rsidRPr="3F6777BE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>/202</w:t>
      </w:r>
      <w:r w:rsidRPr="3F6777BE" w:rsidR="6BFC186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>4</w:t>
      </w:r>
    </w:p>
    <w:p w:rsidR="00AC6545" w:rsidP="3F6777BE" w:rsidRDefault="331F181D" w14:paraId="149B021B" w14:textId="36888481">
      <w:pPr>
        <w:pStyle w:val="BodyText"/>
        <w:spacing w:before="180" w:beforeAutospacing="off" w:after="180" w:afterAutospacing="off" w:line="259" w:lineRule="auto"/>
        <w:ind w:left="0" w:right="0"/>
        <w:jc w:val="left"/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F6777BE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articipants:</w:t>
      </w:r>
      <w:r>
        <w:br/>
      </w:r>
      <w:r w:rsidRPr="3F6777BE" w:rsidR="2FADEA30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Nico Diaz </w:t>
      </w:r>
      <w:r>
        <w:br/>
      </w:r>
      <w:r w:rsidRPr="3F6777BE" w:rsidR="2FADEA30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Jason Scharf</w:t>
      </w:r>
      <w:r>
        <w:br/>
      </w:r>
      <w:r w:rsidRPr="3F6777BE" w:rsidR="2BE362FD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Jason Thomas</w:t>
      </w:r>
      <w:r>
        <w:br/>
      </w:r>
      <w:r w:rsidRPr="3F6777BE" w:rsidR="7EE639F5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Johannes Himmelreich</w:t>
      </w:r>
      <w:r>
        <w:br/>
      </w:r>
      <w:r w:rsidRPr="3F6777BE" w:rsidR="390354EF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Michelle </w:t>
      </w:r>
      <w:r w:rsidRPr="3F6777BE" w:rsidR="390354EF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czpanski</w:t>
      </w:r>
      <w:r>
        <w:br/>
      </w:r>
      <w:r w:rsidRPr="3F6777BE" w:rsidR="691E3A74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Jennifer Tifft</w:t>
      </w:r>
      <w:r>
        <w:br/>
      </w:r>
      <w:r w:rsidRPr="3F6777BE" w:rsidR="691E3A74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Val Didamo </w:t>
      </w:r>
      <w:r>
        <w:br/>
      </w:r>
      <w:r w:rsidRPr="3F6777BE" w:rsidR="691E3A74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ark King</w:t>
      </w:r>
      <w:r>
        <w:br/>
      </w:r>
      <w:r w:rsidRPr="3F6777BE" w:rsidR="2DF38230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radford Morse</w:t>
      </w:r>
      <w:r>
        <w:br/>
      </w:r>
      <w:r w:rsidRPr="3F6777BE" w:rsidR="7F991E27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1st Deputy Chief Shoff</w:t>
      </w:r>
      <w:r>
        <w:br/>
      </w:r>
      <w:r w:rsidRPr="3F6777BE" w:rsidR="2127185F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r. Martha Grabowski</w:t>
      </w:r>
      <w:r>
        <w:br/>
      </w:r>
      <w:r w:rsidRPr="3F6777BE" w:rsidR="4814233A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aniel Schwarz</w:t>
      </w:r>
      <w:r>
        <w:br/>
      </w:r>
      <w:r>
        <w:br/>
      </w:r>
      <w:r w:rsidRPr="3F6777BE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bsent</w:t>
      </w:r>
      <w:r>
        <w:br/>
      </w:r>
      <w:r w:rsidRPr="3F6777BE" w:rsidR="330309DA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eputy Mayor Sharon Owens</w:t>
      </w:r>
      <w:r>
        <w:br/>
      </w:r>
      <w:r w:rsidRPr="3F6777BE" w:rsidR="483968DB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cesa</w:t>
      </w:r>
      <w:r w:rsidRPr="3F6777BE" w:rsidR="483968DB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Keaton</w:t>
      </w:r>
      <w:r>
        <w:br/>
      </w:r>
      <w:r w:rsidRPr="3F6777BE" w:rsidR="660C416A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hief Tim Gleeson</w:t>
      </w:r>
      <w:r>
        <w:br/>
      </w:r>
      <w:r>
        <w:br/>
      </w:r>
      <w:r>
        <w:br/>
      </w:r>
      <w:r w:rsidRPr="3F6777BE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genda/Notes:</w:t>
      </w:r>
    </w:p>
    <w:p w:rsidR="20824D62" w:rsidP="779EC6BD" w:rsidRDefault="20824D62" w14:paraId="6E4D78B5" w14:textId="105D90E3">
      <w:pPr>
        <w:pStyle w:val="ListParagraph"/>
        <w:numPr>
          <w:ilvl w:val="0"/>
          <w:numId w:val="91"/>
        </w:numPr>
        <w:spacing w:before="180" w:beforeAutospacing="off" w:after="200" w:afterAutospacing="off" w:line="240" w:lineRule="auto"/>
        <w:ind w:left="720" w:right="0" w:hanging="36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F6777BE" w:rsidR="6F84D0D8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utomated Speed &amp; Redlight Enforcement Technologies</w:t>
      </w:r>
    </w:p>
    <w:p w:rsidR="0CA9A5C8" w:rsidP="3F6777BE" w:rsidRDefault="0CA9A5C8" w14:paraId="2C5897A8" w14:textId="42BA8106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 w:right="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F6777BE" w:rsidR="0CA9A5C8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Looked over some of the comments in the </w:t>
      </w:r>
      <w:r w:rsidRPr="3F6777BE" w:rsidR="10F010A3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ublic comment period</w:t>
      </w:r>
    </w:p>
    <w:p w:rsidR="230DC825" w:rsidP="7F4FCB02" w:rsidRDefault="230DC825" w14:paraId="5C0A2B8C" w14:textId="4004B654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 w:right="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F4FCB02" w:rsidR="230DC825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Michelle had a </w:t>
      </w:r>
      <w:r w:rsidRPr="7F4FCB02" w:rsidR="004A3236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question</w:t>
      </w:r>
      <w:r w:rsidRPr="7F4FCB02" w:rsidR="230DC825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bout if we should have people </w:t>
      </w:r>
      <w:r w:rsidRPr="7F4FCB02" w:rsidR="230DC825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rovide</w:t>
      </w:r>
      <w:r w:rsidRPr="7F4FCB02" w:rsidR="230DC825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heir names to help reduce sarcastic comments.</w:t>
      </w:r>
    </w:p>
    <w:p w:rsidR="230DC825" w:rsidP="3F6777BE" w:rsidRDefault="230DC825" w14:paraId="2D0C192B" w14:textId="76BE53DC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 w:right="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F6777BE" w:rsidR="230DC825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Johannes </w:t>
      </w:r>
      <w:r w:rsidRPr="3F6777BE" w:rsidR="230DC825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ated</w:t>
      </w:r>
      <w:r w:rsidRPr="3F6777BE" w:rsidR="230DC825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hat some of the concerns raised are good, but that they were </w:t>
      </w:r>
      <w:r w:rsidRPr="3F6777BE" w:rsidR="230DC825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ot many</w:t>
      </w:r>
      <w:r w:rsidRPr="3F6777BE" w:rsidR="230DC825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concerns </w:t>
      </w:r>
      <w:r w:rsidRPr="3F6777BE" w:rsidR="230DC825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egarding</w:t>
      </w:r>
      <w:r w:rsidRPr="3F6777BE" w:rsidR="230DC825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urveillance.</w:t>
      </w:r>
    </w:p>
    <w:p w:rsidR="230DC825" w:rsidP="3F6777BE" w:rsidRDefault="230DC825" w14:paraId="4C3F218F" w14:textId="47EB157A">
      <w:pPr>
        <w:pStyle w:val="ListParagraph"/>
        <w:numPr>
          <w:ilvl w:val="2"/>
          <w:numId w:val="91"/>
        </w:numPr>
        <w:spacing w:before="180" w:beforeAutospacing="off" w:after="200" w:afterAutospacing="off" w:line="240" w:lineRule="auto"/>
        <w:ind w:right="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F6777BE" w:rsidR="230DC825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entioned some policy concerns.</w:t>
      </w:r>
    </w:p>
    <w:p w:rsidR="230DC825" w:rsidP="3F6777BE" w:rsidRDefault="230DC825" w14:paraId="63677934" w14:textId="4DDFE428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 w:right="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F6777BE" w:rsidR="230DC825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Dr. </w:t>
      </w:r>
      <w:r w:rsidRPr="3F6777BE" w:rsidR="230DC825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rabowki</w:t>
      </w:r>
      <w:r w:rsidRPr="3F6777BE" w:rsidR="230DC825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mentioned that there were some questions about data storage, and who has access to this.</w:t>
      </w:r>
    </w:p>
    <w:p w:rsidR="230DC825" w:rsidP="3F6777BE" w:rsidRDefault="230DC825" w14:paraId="6C13049B" w14:textId="219A4A9E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 w:right="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F6777BE" w:rsidR="230DC825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Jason S. mentioned </w:t>
      </w:r>
      <w:r w:rsidRPr="3F6777BE" w:rsidR="67E2E83E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the questions </w:t>
      </w:r>
      <w:r w:rsidRPr="3F6777BE" w:rsidR="67E2E83E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egarding</w:t>
      </w:r>
      <w:r w:rsidRPr="3F6777BE" w:rsidR="67E2E83E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f people “roll through” the stop-sign will they get a ticket, </w:t>
      </w:r>
      <w:r w:rsidRPr="3F6777BE" w:rsidR="67E2E83E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nd also</w:t>
      </w:r>
      <w:r w:rsidRPr="3F6777BE" w:rsidR="67E2E83E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ome of the concerns raised </w:t>
      </w:r>
      <w:r w:rsidRPr="3F6777BE" w:rsidR="67E2E83E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egarding</w:t>
      </w:r>
      <w:r w:rsidRPr="3F6777BE" w:rsidR="67E2E83E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chool zone speed limits only </w:t>
      </w:r>
      <w:r w:rsidRPr="3F6777BE" w:rsidR="05C96A5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eing applicable when school is in session.</w:t>
      </w:r>
    </w:p>
    <w:p w:rsidR="05C96A5C" w:rsidP="3F6777BE" w:rsidRDefault="05C96A5C" w14:paraId="53958582" w14:textId="28916E43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 w:right="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F6777BE" w:rsidR="05C96A5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ark raised a concern about how some people who receive tickets, may not be comfortable reaching out if they received a ticket, or have language barriers.</w:t>
      </w:r>
    </w:p>
    <w:p w:rsidR="05C96A5C" w:rsidP="3F6777BE" w:rsidRDefault="05C96A5C" w14:paraId="1D1E7CDE" w14:textId="032A20B8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 w:right="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F6777BE" w:rsidR="05C96A5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hief Shoff stated that he hopes that the software is aware of when school is in session.  </w:t>
      </w:r>
    </w:p>
    <w:p w:rsidR="05C96A5C" w:rsidP="3F6777BE" w:rsidRDefault="05C96A5C" w14:paraId="25AE9385" w14:textId="069D318A">
      <w:pPr>
        <w:pStyle w:val="ListParagraph"/>
        <w:numPr>
          <w:ilvl w:val="2"/>
          <w:numId w:val="91"/>
        </w:numPr>
        <w:spacing w:before="180" w:beforeAutospacing="off" w:after="200" w:afterAutospacing="off" w:line="240" w:lineRule="auto"/>
        <w:ind w:right="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F6777BE" w:rsidR="05C96A5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He also </w:t>
      </w:r>
      <w:r w:rsidRPr="3F6777BE" w:rsidR="05C96A5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ated</w:t>
      </w:r>
      <w:r w:rsidRPr="3F6777BE" w:rsidR="05C96A5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hat there would be an appeal process for this.</w:t>
      </w:r>
    </w:p>
    <w:p w:rsidR="05C96A5C" w:rsidP="3F6777BE" w:rsidRDefault="05C96A5C" w14:paraId="13B5706F" w14:textId="384FFF26">
      <w:pPr>
        <w:pStyle w:val="ListParagraph"/>
        <w:numPr>
          <w:ilvl w:val="2"/>
          <w:numId w:val="91"/>
        </w:numPr>
        <w:spacing w:before="180" w:beforeAutospacing="off" w:after="200" w:afterAutospacing="off" w:line="240" w:lineRule="auto"/>
        <w:ind w:right="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F6777BE" w:rsidR="05C96A5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s far as ticketing rolling stops, he </w:t>
      </w:r>
      <w:r w:rsidRPr="3F6777BE" w:rsidR="05C96A5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ated</w:t>
      </w:r>
      <w:r w:rsidRPr="3F6777BE" w:rsidR="05C96A5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hat these will just before Red-Lights at Schools, not stop signs, </w:t>
      </w:r>
      <w:r w:rsidRPr="3F6777BE" w:rsidR="05C96A5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ating</w:t>
      </w:r>
      <w:r w:rsidRPr="3F6777BE" w:rsidR="05C96A5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hat the only stop-signs are the ones on the buses, and that people </w:t>
      </w:r>
      <w:r w:rsidRPr="3F6777BE" w:rsidR="05C96A5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an’t</w:t>
      </w:r>
      <w:r w:rsidRPr="3F6777BE" w:rsidR="05C96A5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make a rolling sto</w:t>
      </w:r>
      <w:r w:rsidRPr="3F6777BE" w:rsidR="67D21291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 at a bus-arm camera.</w:t>
      </w:r>
    </w:p>
    <w:p w:rsidR="67D21291" w:rsidP="3F6777BE" w:rsidRDefault="67D21291" w14:paraId="7660B572" w14:textId="63CEE81A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 w:right="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F6777BE" w:rsidR="67D21291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Bradford asked if there is going to be any signs about what people’s speeds are when these </w:t>
      </w:r>
      <w:r w:rsidRPr="3F6777BE" w:rsidR="67D21291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ameras</w:t>
      </w:r>
      <w:r w:rsidRPr="3F6777BE" w:rsidR="67D21291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re up.</w:t>
      </w:r>
    </w:p>
    <w:p w:rsidR="67D21291" w:rsidP="7F4FCB02" w:rsidRDefault="67D21291" w14:paraId="6F28D151" w14:textId="1F6AB4EA">
      <w:pPr>
        <w:pStyle w:val="ListParagraph"/>
        <w:numPr>
          <w:ilvl w:val="2"/>
          <w:numId w:val="91"/>
        </w:numPr>
        <w:spacing w:before="180" w:beforeAutospacing="off" w:after="200" w:afterAutospacing="off" w:line="240" w:lineRule="auto"/>
        <w:ind w:right="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F4FCB02" w:rsidR="67D21291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hief Shoff stated that he was not </w:t>
      </w:r>
      <w:r w:rsidRPr="7F4FCB02" w:rsidR="621C4C6F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ure but</w:t>
      </w:r>
      <w:r w:rsidRPr="7F4FCB02" w:rsidR="67D21291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7F4FCB02" w:rsidR="67D21291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ated</w:t>
      </w:r>
      <w:r w:rsidRPr="7F4FCB02" w:rsidR="67D21291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hat the city does need to post that a speed zone camera is up ahead.</w:t>
      </w:r>
    </w:p>
    <w:p w:rsidR="22C696FC" w:rsidP="3F6777BE" w:rsidRDefault="22C696FC" w14:paraId="74660D3F" w14:textId="5BBEA64B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 w:right="0"/>
        <w:jc w:val="left"/>
        <w:rPr>
          <w:rFonts w:ascii="Segoe UI" w:hAnsi="Segoe UI" w:eastAsia="Segoe UI" w:cs="Segoe UI"/>
          <w:noProof w:val="0"/>
          <w:sz w:val="21"/>
          <w:szCs w:val="21"/>
          <w:lang w:val="en-US"/>
        </w:rPr>
      </w:pPr>
      <w:r w:rsidRPr="3F6777BE" w:rsidR="22C696F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Bradford </w:t>
      </w:r>
      <w:r w:rsidRPr="3F6777BE" w:rsidR="22C696F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ated</w:t>
      </w:r>
      <w:r w:rsidRPr="3F6777BE" w:rsidR="22C696F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: </w:t>
      </w:r>
      <w:r w:rsidRPr="3F6777BE" w:rsidR="22C696FC">
        <w:rPr>
          <w:rFonts w:ascii="Segoe UI" w:hAnsi="Segoe UI" w:eastAsia="Segoe UI" w:cs="Segoe UI"/>
          <w:noProof w:val="0"/>
          <w:sz w:val="21"/>
          <w:szCs w:val="21"/>
          <w:lang w:val="en-US"/>
        </w:rPr>
        <w:t>Likely as</w:t>
      </w:r>
      <w:r w:rsidRPr="3F6777BE" w:rsidR="22C696FC">
        <w:rPr>
          <w:rFonts w:ascii="Segoe UI" w:hAnsi="Segoe UI" w:eastAsia="Segoe UI" w:cs="Segoe UI"/>
          <w:noProof w:val="0"/>
          <w:sz w:val="21"/>
          <w:szCs w:val="21"/>
          <w:lang w:val="en-US"/>
        </w:rPr>
        <w:t xml:space="preserve"> this technology has been in existence for years (5+) there is a sensitivity knob that the pilot should </w:t>
      </w:r>
      <w:r w:rsidRPr="3F6777BE" w:rsidR="22C696FC">
        <w:rPr>
          <w:rFonts w:ascii="Segoe UI" w:hAnsi="Segoe UI" w:eastAsia="Segoe UI" w:cs="Segoe UI"/>
          <w:noProof w:val="0"/>
          <w:sz w:val="21"/>
          <w:szCs w:val="21"/>
          <w:lang w:val="en-US"/>
        </w:rPr>
        <w:t>determine</w:t>
      </w:r>
      <w:r w:rsidRPr="3F6777BE" w:rsidR="22C696FC">
        <w:rPr>
          <w:rFonts w:ascii="Segoe UI" w:hAnsi="Segoe UI" w:eastAsia="Segoe UI" w:cs="Segoe UI"/>
          <w:noProof w:val="0"/>
          <w:sz w:val="21"/>
          <w:szCs w:val="21"/>
          <w:lang w:val="en-US"/>
        </w:rPr>
        <w:t xml:space="preserve"> to maximize safety and not be a nuisance</w:t>
      </w:r>
    </w:p>
    <w:p w:rsidR="22C696FC" w:rsidP="3F6777BE" w:rsidRDefault="22C696FC" w14:paraId="52D2868F" w14:textId="3B5C6884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 w:right="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F6777BE" w:rsidR="22C696F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Mark shared: </w:t>
      </w:r>
      <w:hyperlink r:id="R07e8bb83bab842ad">
        <w:r w:rsidRPr="3F6777BE" w:rsidR="22C696FC">
          <w:rPr>
            <w:rStyle w:val="Hyperlink"/>
            <w:rFonts w:ascii="Cambria" w:hAnsi="Cambria" w:eastAsia="Cambria" w:cs="Cambria" w:asciiTheme="minorAscii" w:hAnsiTheme="minorAscii" w:eastAsiaTheme="minorAscii" w:cstheme="minorAscii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https://cnycentral.com/news/i-team/lessons-from-rochester-and-a-moms-plea-a-look-at-proposed-red-light-cameras-in-syracuse</w:t>
        </w:r>
      </w:hyperlink>
    </w:p>
    <w:p w:rsidR="22C696FC" w:rsidP="7F4FCB02" w:rsidRDefault="22C696FC" w14:paraId="2CBBAA70" w14:textId="050B95BA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 w:right="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F4FCB02" w:rsidR="22C696F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Bradford asked: </w:t>
      </w:r>
      <w:r w:rsidRPr="7F4FCB02" w:rsidR="22C696F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sn't</w:t>
      </w:r>
      <w:r w:rsidRPr="7F4FCB02" w:rsidR="22C696F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Rochester where they </w:t>
      </w:r>
      <w:r w:rsidRPr="7F4FCB02" w:rsidR="22C696F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idn't</w:t>
      </w:r>
      <w:r w:rsidRPr="7F4FCB02" w:rsidR="22C696F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focus on schools but had </w:t>
      </w:r>
      <w:r w:rsidRPr="7F4FCB02" w:rsidR="4F68FDD9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een</w:t>
      </w:r>
      <w:r w:rsidRPr="7F4FCB02" w:rsidR="22C696F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nstalled randomly</w:t>
      </w:r>
    </w:p>
    <w:p w:rsidR="22C696FC" w:rsidP="3F6777BE" w:rsidRDefault="22C696FC" w14:paraId="5E003373" w14:textId="4BD5C597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 w:right="0"/>
        <w:jc w:val="left"/>
        <w:rPr>
          <w:noProof w:val="0"/>
          <w:lang w:val="en-US"/>
        </w:rPr>
      </w:pPr>
      <w:r w:rsidRPr="3F6777BE" w:rsidR="22C696F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Jason T. </w:t>
      </w:r>
      <w:r w:rsidRPr="3F6777BE" w:rsidR="22C696F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ated</w:t>
      </w:r>
      <w:r w:rsidRPr="3F6777BE" w:rsidR="22C696F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: </w:t>
      </w:r>
      <w:r w:rsidRPr="3F6777BE" w:rsidR="22C696F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Last time we discussed putting signs along school bus routes, right?  </w:t>
      </w:r>
      <w:r>
        <w:br/>
      </w:r>
      <w:r w:rsidRPr="3F6777BE" w:rsidR="22C696FC">
        <w:rPr>
          <w:noProof w:val="0"/>
          <w:lang w:val="en-US"/>
        </w:rPr>
        <w:t>As a way to</w:t>
      </w:r>
      <w:r w:rsidRPr="3F6777BE" w:rsidR="22C696FC">
        <w:rPr>
          <w:noProof w:val="0"/>
          <w:lang w:val="en-US"/>
        </w:rPr>
        <w:t xml:space="preserve"> inform drivers that the buses on the route have the cameras installed.</w:t>
      </w:r>
    </w:p>
    <w:p w:rsidR="3A422A87" w:rsidP="3F6777BE" w:rsidRDefault="3A422A87" w14:paraId="4366DBE2" w14:textId="5FD5C422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 w:right="0"/>
        <w:jc w:val="left"/>
        <w:rPr>
          <w:noProof w:val="0"/>
          <w:lang w:val="en-US"/>
        </w:rPr>
      </w:pPr>
      <w:r w:rsidRPr="3F6777BE" w:rsidR="3A422A87">
        <w:rPr>
          <w:noProof w:val="0"/>
          <w:lang w:val="en-US"/>
        </w:rPr>
        <w:t>Chief Shoff stated that these penalties would be only a civil penalty</w:t>
      </w:r>
    </w:p>
    <w:p w:rsidR="1EF4EE1A" w:rsidP="3F6777BE" w:rsidRDefault="1EF4EE1A" w14:paraId="6556DA68" w14:textId="0AD49370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 w:right="0"/>
        <w:jc w:val="left"/>
        <w:rPr>
          <w:noProof w:val="0"/>
          <w:lang w:val="en-US"/>
        </w:rPr>
      </w:pPr>
      <w:r w:rsidRPr="3F6777BE" w:rsidR="1EF4EE1A">
        <w:rPr>
          <w:noProof w:val="0"/>
          <w:lang w:val="en-US"/>
        </w:rPr>
        <w:t>Jason S. asked about if an injury occurs, then this would be a criminal matter.</w:t>
      </w:r>
    </w:p>
    <w:p w:rsidR="0D4690F6" w:rsidP="3F6777BE" w:rsidRDefault="0D4690F6" w14:paraId="25075266" w14:textId="09FBAA52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 w:right="0"/>
        <w:jc w:val="left"/>
        <w:rPr>
          <w:noProof w:val="0"/>
          <w:lang w:val="en-US"/>
        </w:rPr>
      </w:pPr>
      <w:r w:rsidRPr="3F6777BE" w:rsidR="0D4690F6">
        <w:rPr>
          <w:noProof w:val="0"/>
          <w:lang w:val="en-US"/>
        </w:rPr>
        <w:t>Nico reviewed next steps and asked if there were areas that folks would like additional information on.</w:t>
      </w:r>
    </w:p>
    <w:p w:rsidR="0D4690F6" w:rsidP="3F6777BE" w:rsidRDefault="0D4690F6" w14:paraId="1237D67A" w14:textId="79347AEF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 w:right="0"/>
        <w:jc w:val="left"/>
        <w:rPr>
          <w:noProof w:val="0"/>
          <w:lang w:val="en-US"/>
        </w:rPr>
      </w:pPr>
      <w:r w:rsidRPr="3F6777BE" w:rsidR="0D4690F6">
        <w:rPr>
          <w:noProof w:val="0"/>
          <w:lang w:val="en-US"/>
        </w:rPr>
        <w:t xml:space="preserve">Johannes asked about how often the software </w:t>
      </w:r>
      <w:r w:rsidRPr="3F6777BE" w:rsidR="0D4690F6">
        <w:rPr>
          <w:noProof w:val="0"/>
          <w:lang w:val="en-US"/>
        </w:rPr>
        <w:t>provides</w:t>
      </w:r>
      <w:r w:rsidRPr="3F6777BE" w:rsidR="0D4690F6">
        <w:rPr>
          <w:noProof w:val="0"/>
          <w:lang w:val="en-US"/>
        </w:rPr>
        <w:t xml:space="preserve"> false positives to </w:t>
      </w:r>
      <w:r w:rsidRPr="3F6777BE" w:rsidR="0D4690F6">
        <w:rPr>
          <w:noProof w:val="0"/>
          <w:lang w:val="en-US"/>
        </w:rPr>
        <w:t>determine</w:t>
      </w:r>
      <w:r w:rsidRPr="3F6777BE" w:rsidR="0D4690F6">
        <w:rPr>
          <w:noProof w:val="0"/>
          <w:lang w:val="en-US"/>
        </w:rPr>
        <w:t xml:space="preserve"> how many times someone is ticketed incorrectly.</w:t>
      </w:r>
    </w:p>
    <w:p w:rsidR="0D4690F6" w:rsidP="3F6777BE" w:rsidRDefault="0D4690F6" w14:paraId="7FB0AD14" w14:textId="72ED898E">
      <w:pPr>
        <w:pStyle w:val="ListParagraph"/>
        <w:numPr>
          <w:ilvl w:val="2"/>
          <w:numId w:val="91"/>
        </w:numPr>
        <w:spacing w:before="180" w:beforeAutospacing="off" w:after="200" w:afterAutospacing="off" w:line="240" w:lineRule="auto"/>
        <w:ind w:right="0"/>
        <w:jc w:val="left"/>
        <w:rPr>
          <w:noProof w:val="0"/>
          <w:lang w:val="en-US"/>
        </w:rPr>
      </w:pPr>
      <w:r w:rsidRPr="3F6777BE" w:rsidR="0D4690F6">
        <w:rPr>
          <w:noProof w:val="0"/>
          <w:lang w:val="en-US"/>
        </w:rPr>
        <w:t xml:space="preserve">Nico </w:t>
      </w:r>
      <w:r w:rsidRPr="3F6777BE" w:rsidR="0D4690F6">
        <w:rPr>
          <w:noProof w:val="0"/>
          <w:lang w:val="en-US"/>
        </w:rPr>
        <w:t>stated</w:t>
      </w:r>
      <w:r w:rsidRPr="3F6777BE" w:rsidR="0D4690F6">
        <w:rPr>
          <w:noProof w:val="0"/>
          <w:lang w:val="en-US"/>
        </w:rPr>
        <w:t xml:space="preserve"> that this is difficult to </w:t>
      </w:r>
      <w:r w:rsidRPr="3F6777BE" w:rsidR="0D4690F6">
        <w:rPr>
          <w:noProof w:val="0"/>
          <w:lang w:val="en-US"/>
        </w:rPr>
        <w:t>determine</w:t>
      </w:r>
      <w:r w:rsidRPr="3F6777BE" w:rsidR="0D4690F6">
        <w:rPr>
          <w:noProof w:val="0"/>
          <w:lang w:val="en-US"/>
        </w:rPr>
        <w:t xml:space="preserve"> when multiple companies are being considered, but one has not been selected yet.</w:t>
      </w:r>
    </w:p>
    <w:p w:rsidR="0D4690F6" w:rsidP="3F6777BE" w:rsidRDefault="0D4690F6" w14:paraId="680AEBC7" w14:textId="1245ABE2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 w:right="0"/>
        <w:jc w:val="left"/>
        <w:rPr>
          <w:noProof w:val="0"/>
          <w:lang w:val="en-US"/>
        </w:rPr>
      </w:pPr>
      <w:r w:rsidRPr="3F6777BE" w:rsidR="0D4690F6">
        <w:rPr>
          <w:noProof w:val="0"/>
          <w:lang w:val="en-US"/>
        </w:rPr>
        <w:t xml:space="preserve">Bradford </w:t>
      </w:r>
      <w:r w:rsidRPr="3F6777BE" w:rsidR="0D4690F6">
        <w:rPr>
          <w:noProof w:val="0"/>
          <w:lang w:val="en-US"/>
        </w:rPr>
        <w:t>stated</w:t>
      </w:r>
      <w:r w:rsidRPr="3F6777BE" w:rsidR="0D4690F6">
        <w:rPr>
          <w:noProof w:val="0"/>
          <w:lang w:val="en-US"/>
        </w:rPr>
        <w:t xml:space="preserve">: That there </w:t>
      </w:r>
      <w:r w:rsidRPr="3F6777BE" w:rsidR="0D4690F6">
        <w:rPr>
          <w:noProof w:val="0"/>
          <w:lang w:val="en-US"/>
        </w:rPr>
        <w:t>is</w:t>
      </w:r>
      <w:r w:rsidRPr="3F6777BE" w:rsidR="0D4690F6">
        <w:rPr>
          <w:noProof w:val="0"/>
          <w:lang w:val="en-US"/>
        </w:rPr>
        <w:t xml:space="preserve"> </w:t>
      </w:r>
      <w:r w:rsidRPr="3F6777BE" w:rsidR="0D4690F6">
        <w:rPr>
          <w:noProof w:val="0"/>
          <w:lang w:val="en-US"/>
        </w:rPr>
        <w:t>probably standards</w:t>
      </w:r>
      <w:r w:rsidRPr="3F6777BE" w:rsidR="0D4690F6">
        <w:rPr>
          <w:noProof w:val="0"/>
          <w:lang w:val="en-US"/>
        </w:rPr>
        <w:t xml:space="preserve"> for this technology about how often false positive occur.</w:t>
      </w:r>
    </w:p>
    <w:p w:rsidR="0D4690F6" w:rsidP="3F6777BE" w:rsidRDefault="0D4690F6" w14:paraId="44A094CF" w14:textId="5CA16F04">
      <w:pPr>
        <w:pStyle w:val="ListParagraph"/>
        <w:numPr>
          <w:ilvl w:val="2"/>
          <w:numId w:val="91"/>
        </w:numPr>
        <w:spacing w:before="180" w:beforeAutospacing="off" w:after="200" w:afterAutospacing="off" w:line="240" w:lineRule="auto"/>
        <w:ind w:right="0"/>
        <w:jc w:val="left"/>
        <w:rPr>
          <w:noProof w:val="0"/>
          <w:lang w:val="en-US"/>
        </w:rPr>
      </w:pPr>
      <w:r w:rsidRPr="3F6777BE" w:rsidR="0D4690F6">
        <w:rPr>
          <w:noProof w:val="0"/>
          <w:lang w:val="en-US"/>
        </w:rPr>
        <w:t xml:space="preserve">Mark </w:t>
      </w:r>
      <w:r w:rsidRPr="3F6777BE" w:rsidR="0D4690F6">
        <w:rPr>
          <w:noProof w:val="0"/>
          <w:lang w:val="en-US"/>
        </w:rPr>
        <w:t>stated</w:t>
      </w:r>
      <w:r w:rsidRPr="3F6777BE" w:rsidR="0D4690F6">
        <w:rPr>
          <w:noProof w:val="0"/>
          <w:lang w:val="en-US"/>
        </w:rPr>
        <w:t>: Perhaps prioritizing quality and accuracy before choosing a vendor could be one of our recommendations</w:t>
      </w:r>
    </w:p>
    <w:p w:rsidR="20824D62" w:rsidP="3F6777BE" w:rsidRDefault="20824D62" w14:paraId="7B1769A5" w14:textId="056001EB">
      <w:pPr>
        <w:pStyle w:val="ListParagraph"/>
        <w:numPr>
          <w:ilvl w:val="0"/>
          <w:numId w:val="91"/>
        </w:numPr>
        <w:spacing w:before="180" w:beforeAutospacing="off" w:after="200" w:afterAutospacing="off" w:line="240" w:lineRule="auto"/>
        <w:ind w:right="0"/>
        <w:jc w:val="left"/>
        <w:rPr>
          <w:noProof w:val="0"/>
          <w:lang w:val="en-US"/>
        </w:rPr>
      </w:pPr>
      <w:r w:rsidRPr="3F6777BE" w:rsidR="6F84D0D8">
        <w:rPr>
          <w:noProof w:val="0"/>
          <w:lang w:val="en-US"/>
        </w:rPr>
        <w:t xml:space="preserve">Coming Up </w:t>
      </w:r>
    </w:p>
    <w:p w:rsidR="20824D62" w:rsidP="779EC6BD" w:rsidRDefault="20824D62" w14:paraId="0D8CC2E1" w14:textId="33F56559">
      <w:pPr>
        <w:pStyle w:val="ListParagraph"/>
        <w:numPr>
          <w:ilvl w:val="0"/>
          <w:numId w:val="91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Pr="3F6777BE" w:rsidR="6F84D0D8">
        <w:rPr>
          <w:noProof w:val="0"/>
          <w:lang w:val="en-US"/>
        </w:rPr>
        <w:t>Questions</w:t>
      </w:r>
      <w:r>
        <w:br/>
      </w:r>
    </w:p>
    <w:p w:rsidR="20824D62" w:rsidP="779EC6BD" w:rsidRDefault="20824D62" w14:paraId="093A8CC8" w14:textId="3D803F71">
      <w:pPr>
        <w:pStyle w:val="Normal"/>
        <w:spacing w:before="180" w:beforeAutospacing="off" w:after="200" w:afterAutospacing="off" w:line="240" w:lineRule="auto"/>
        <w:ind w:left="0" w:right="0"/>
        <w:jc w:val="left"/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79EC6BD" w:rsidR="3206868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revious</w:t>
      </w:r>
      <w:r w:rsidRPr="779EC6BD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ction Items:</w:t>
      </w:r>
    </w:p>
    <w:p w:rsidR="3FF476D0" w:rsidP="3F6777BE" w:rsidRDefault="3FF476D0" w14:paraId="30C4C123" w14:textId="12FD4C65">
      <w:pPr>
        <w:pStyle w:val="Compact"/>
        <w:numPr>
          <w:ilvl w:val="0"/>
          <w:numId w:val="93"/>
        </w:numPr>
        <w:spacing w:before="180" w:beforeAutospacing="off" w:after="180" w:afterAutospacing="off" w:line="240" w:lineRule="auto"/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F6777BE" w:rsidR="3FF476D0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reate a Google Document with Information about Drone Technologies and potential questions that we will have for the Police Department and send to the group - </w:t>
      </w:r>
      <w:bookmarkStart w:name="_@_39FD74E1C7444593B5BD9F9915F6065BZ" w:id="427185388"/>
      <w:bookmarkEnd w:id="427185388"/>
      <w:r>
        <w:fldChar w:fldCharType="begin"/>
      </w:r>
      <w:r>
        <w:instrText xml:space="preserve"> HYPERLINK "mailto:jscharf@syr.gov"</w:instrText>
      </w:r>
      <w:r>
        <w:fldChar w:fldCharType="separate"/>
      </w:r>
      <w:r w:rsidRPr="3F6777BE" w:rsidR="3FF476D0">
        <w:rPr>
          <w:rStyle w:val="Mention"/>
          <w:noProof/>
        </w:rPr>
        <w:t>@</w:t>
      </w:r>
      <w:r w:rsidRPr="3F6777BE" w:rsidR="7A7FAB1E">
        <w:rPr>
          <w:rStyle w:val="Mention"/>
          <w:noProof/>
        </w:rPr>
        <w:t>Scharf, Jason</w:t>
      </w:r>
      <w:r>
        <w:fldChar w:fldCharType="end"/>
      </w:r>
      <w:r w:rsidRPr="3F6777BE" w:rsidR="7A7FAB1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</w:p>
    <w:p w:rsidR="3FA27B81" w:rsidP="3F6777BE" w:rsidRDefault="3FA27B81" w14:paraId="4FF5CBFE" w14:textId="6CABEB90">
      <w:pPr>
        <w:pStyle w:val="Compact"/>
        <w:numPr>
          <w:ilvl w:val="0"/>
          <w:numId w:val="99"/>
        </w:numPr>
        <w:spacing w:before="180" w:beforeAutospacing="off" w:after="180" w:afterAutospacing="off" w:line="240" w:lineRule="auto"/>
        <w:rPr>
          <w:noProof w:val="0"/>
          <w:lang w:val="en-US"/>
        </w:rPr>
      </w:pPr>
      <w:r w:rsidRPr="3F6777BE" w:rsidR="3FA27B81">
        <w:rPr>
          <w:noProof w:val="0"/>
          <w:lang w:val="en-US"/>
        </w:rPr>
        <w:t xml:space="preserve">Jason S. was requested to reach out to Comms (Brooke &amp; Ruthnie) </w:t>
      </w:r>
      <w:r w:rsidRPr="3F6777BE" w:rsidR="3FA27B81">
        <w:rPr>
          <w:noProof w:val="0"/>
          <w:lang w:val="en-US"/>
        </w:rPr>
        <w:t>regarding</w:t>
      </w:r>
      <w:r w:rsidRPr="3F6777BE" w:rsidR="3FA27B81">
        <w:rPr>
          <w:noProof w:val="0"/>
          <w:lang w:val="en-US"/>
        </w:rPr>
        <w:t xml:space="preserve"> a press release about Citywide Audit</w:t>
      </w:r>
    </w:p>
    <w:p w:rsidR="57F2FB84" w:rsidP="57F2FB84" w:rsidRDefault="57F2FB84" w14:paraId="56D0E313" w14:textId="639C35CB">
      <w:pPr>
        <w:pStyle w:val="Compact"/>
        <w:spacing w:before="180" w:beforeAutospacing="off" w:after="180" w:afterAutospacing="off" w:line="240" w:lineRule="auto"/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02D1C3F7" w:rsidP="3F6777BE" w:rsidRDefault="02D1C3F7" w14:paraId="14F36850" w14:textId="79CBA23F">
      <w:pPr>
        <w:pStyle w:val="Compact"/>
        <w:spacing w:before="180" w:beforeAutospacing="off" w:after="180" w:afterAutospacing="off" w:line="240" w:lineRule="auto"/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F6777BE" w:rsidR="72FA7FC9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ew Action Items:</w:t>
      </w:r>
    </w:p>
    <w:p w:rsidR="3F6777BE" w:rsidP="7F4FCB02" w:rsidRDefault="3F6777BE" w14:paraId="12B3040D" w14:textId="6A18C971">
      <w:pPr>
        <w:pStyle w:val="Compact"/>
        <w:numPr>
          <w:ilvl w:val="0"/>
          <w:numId w:val="100"/>
        </w:numPr>
        <w:spacing w:before="180" w:beforeAutospacing="off" w:after="180" w:afterAutospacing="off" w:line="240" w:lineRule="auto"/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F4FCB02" w:rsidR="5478E997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one this week</w:t>
      </w:r>
    </w:p>
    <w:sectPr w:rsidR="00AC6545">
      <w:pgSz w:w="12240" w:h="15840" w:orient="portrait"/>
      <w:pgMar w:top="1440" w:right="1440" w:bottom="1440" w:left="1440" w:header="720" w:footer="720" w:gutter="0"/>
      <w:cols w:space="72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40627" w:rsidRDefault="00C40627" w14:paraId="2B5978FB" w14:textId="77777777">
      <w:pPr>
        <w:spacing w:after="0"/>
      </w:pPr>
      <w:r>
        <w:separator/>
      </w:r>
    </w:p>
  </w:endnote>
  <w:endnote w:type="continuationSeparator" w:id="0">
    <w:p w:rsidR="00C40627" w:rsidRDefault="00C40627" w14:paraId="191DB3C5" w14:textId="77777777">
      <w:pPr>
        <w:spacing w:after="0"/>
      </w:pPr>
      <w:r>
        <w:continuationSeparator/>
      </w:r>
    </w:p>
  </w:endnote>
  <w:endnote w:type="continuationNotice" w:id="1">
    <w:p w:rsidR="00C40627" w:rsidRDefault="00C40627" w14:paraId="7199F8FD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40627" w:rsidRDefault="00C40627" w14:paraId="2A395377" w14:textId="77777777">
      <w:r>
        <w:separator/>
      </w:r>
    </w:p>
  </w:footnote>
  <w:footnote w:type="continuationSeparator" w:id="0">
    <w:p w:rsidR="00C40627" w:rsidRDefault="00C40627" w14:paraId="681DB3C9" w14:textId="77777777">
      <w:r>
        <w:continuationSeparator/>
      </w:r>
    </w:p>
  </w:footnote>
  <w:footnote w:type="continuationNotice" w:id="1">
    <w:p w:rsidR="00C40627" w:rsidRDefault="00C40627" w14:paraId="19483097" w14:textId="77777777">
      <w:pPr>
        <w:spacing w:after="0"/>
      </w:pPr>
    </w:p>
  </w:footnote>
</w:footnotes>
</file>

<file path=word/intelligence2.xml><?xml version="1.0" encoding="utf-8"?>
<int2:intelligence xmlns:int2="http://schemas.microsoft.com/office/intelligence/2020/intelligence">
  <int2:observations>
    <int2:bookmark int2:bookmarkName="_Int_XuX3sYVg" int2:invalidationBookmarkName="" int2:hashCode="5cEnj+BQkBZE21" int2:id="agoyq0A9">
      <int2:state int2:type="LegacyProofing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96">
    <w:nsid w:val="324b49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5">
    <w:nsid w:val="6d27ea5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4">
    <w:nsid w:val="50601c2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3">
    <w:nsid w:val="7105f6c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2">
    <w:nsid w:val="1ea60c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1">
    <w:nsid w:val="3f50bb0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0">
    <w:nsid w:val="46ae795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9">
    <w:nsid w:val="76b0d9c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8">
    <w:nsid w:val="3d6de4b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7">
    <w:nsid w:val="12dd3fd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6">
    <w:nsid w:val="1406293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5">
    <w:nsid w:val="75ad1a0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4">
    <w:nsid w:val="37673f5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3">
    <w:nsid w:val="1523a45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2">
    <w:nsid w:val="13db98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1">
    <w:nsid w:val="5e86bd8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0">
    <w:nsid w:val="65be3a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9">
    <w:nsid w:val="2c58acb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8">
    <w:nsid w:val="5dba76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7">
    <w:nsid w:val="1215505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6">
    <w:nsid w:val="2834a7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5">
    <w:nsid w:val="749b3a6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4">
    <w:nsid w:val="793dc62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3">
    <w:nsid w:val="a5276c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2">
    <w:nsid w:val="6f1a8e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1">
    <w:nsid w:val="45f52e9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0">
    <w:nsid w:val="33ddc02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9">
    <w:nsid w:val="ae9d09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8">
    <w:nsid w:val="4c0e227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7">
    <w:nsid w:val="27521dc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6">
    <w:nsid w:val="72115f2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5">
    <w:nsid w:val="752b64f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4">
    <w:nsid w:val="a405c0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3">
    <w:nsid w:val="3ca94b6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2">
    <w:nsid w:val="52d121f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1">
    <w:nsid w:val="57a8ba6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0">
    <w:nsid w:val="3377ecf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9">
    <w:nsid w:val="32d0215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8">
    <w:nsid w:val="207400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5619864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6fa2657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6a32116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49dd73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745a78b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634a320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3b9090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2e0c93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6cb43e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4e270ea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7">
    <w:nsid w:val="34720c2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6">
    <w:nsid w:val="1d56ca3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">
    <w:nsid w:val="bf775d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">
    <w:nsid w:val="3aec1f8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nsid w:val="23f583b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400fcc8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4c7852b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23ba03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170742a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7ee1c9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50d0409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13147b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2bfb44d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57f853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4ce0d3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1aa7801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442d06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58b55b1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5c5f632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8">
    <w:nsid w:val="640c8e5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5914248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40b7ecd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4efce60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612dad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49142f7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36cf1de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70f93c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6a6ddb9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242f85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3b1e1a4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5a501e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EA454B4C"/>
    <w:multiLevelType w:val="multilevel"/>
    <w:tmpl w:val="02AA7F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69F9E3C"/>
    <w:multiLevelType w:val="hybridMultilevel"/>
    <w:tmpl w:val="2F288AF4"/>
    <w:lvl w:ilvl="0" w:tplc="554EF8D6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w:ilvl="1" w:tplc="D854BC3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968DE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742AC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DEA24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780EB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55C64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E49D8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9521EE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EECDD69"/>
    <w:multiLevelType w:val="hybridMultilevel"/>
    <w:tmpl w:val="172C646E"/>
    <w:lvl w:ilvl="0" w:tplc="5550777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1048048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A7C08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B38F42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AB2FA7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32A9B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C8C23B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486FD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D5627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1E574E2"/>
    <w:multiLevelType w:val="hybridMultilevel"/>
    <w:tmpl w:val="0750D47A"/>
    <w:lvl w:ilvl="0" w:tplc="ECDC4BE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D62DD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2F6D5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428E0A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C4C15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1A4563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190154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3468E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BE0B2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F8B63C"/>
    <w:multiLevelType w:val="hybridMultilevel"/>
    <w:tmpl w:val="319EF8A6"/>
    <w:lvl w:ilvl="0" w:tplc="AAF4E83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5DFCF8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D1651E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B88B37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DFCC9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71A27C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A00CA8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AE00B0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DA6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C1AE401"/>
    <w:multiLevelType w:val="multilevel"/>
    <w:tmpl w:val="569E7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2A28B7F"/>
    <w:multiLevelType w:val="hybridMultilevel"/>
    <w:tmpl w:val="3A869892"/>
    <w:lvl w:ilvl="0" w:tplc="85A4651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4D866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FB81C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160DB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CDE947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960EE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7BE458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45856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30A60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2CC8085"/>
    <w:multiLevelType w:val="hybridMultilevel"/>
    <w:tmpl w:val="B8CCEC30"/>
    <w:lvl w:ilvl="0" w:tplc="AA92310A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AB9AB74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C4D82EB8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AEEE6E5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9E42BFE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9DFE9EE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E4423C8A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CA0A59D6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CFBA914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4292AB7C"/>
    <w:multiLevelType w:val="hybridMultilevel"/>
    <w:tmpl w:val="06C05B6E"/>
    <w:lvl w:ilvl="0" w:tplc="00B2270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E4822C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22EFC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DEEBF2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B4962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3C130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CEFBD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9782E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F52B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0824C57"/>
    <w:multiLevelType w:val="hybridMultilevel"/>
    <w:tmpl w:val="C67E4AAA"/>
    <w:lvl w:ilvl="0" w:tplc="ECBEF58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94DC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51A28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7FA55D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458390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3C4862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1E9F1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E286DA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794E3A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35FDC42"/>
    <w:multiLevelType w:val="hybridMultilevel"/>
    <w:tmpl w:val="9EB403CE"/>
    <w:lvl w:ilvl="0" w:tplc="6BD67CE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DDEC2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21251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DAADE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66470B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42A3CB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D203A7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3B62F2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E245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B7E9ADC"/>
    <w:multiLevelType w:val="hybridMultilevel"/>
    <w:tmpl w:val="7174FA5A"/>
    <w:lvl w:ilvl="0" w:tplc="DBDC4610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w:ilvl="1" w:tplc="200EFD1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DE6A97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10264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1A6392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D9630E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62088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1501D7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FD27FC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9EC4EA"/>
    <w:multiLevelType w:val="hybridMultilevel"/>
    <w:tmpl w:val="E392DEFE"/>
    <w:lvl w:ilvl="0" w:tplc="3348BC6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6DE41F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FA48B5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9904F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62AEB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13267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E0ADA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B82FB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E248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D289B9C"/>
    <w:multiLevelType w:val="hybridMultilevel"/>
    <w:tmpl w:val="FFFFFFFF"/>
    <w:lvl w:ilvl="0" w:tplc="E502159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D82642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93291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61A550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E7AA9B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51C46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3AEEE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3CE9BD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796D89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E5B1536"/>
    <w:multiLevelType w:val="hybridMultilevel"/>
    <w:tmpl w:val="081EA6A2"/>
    <w:lvl w:ilvl="0" w:tplc="23C0FCBA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0E16B7B8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9B5A4084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5C14BFD2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75549556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95D0DC46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C85C8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E500E528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EA426496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6CAF4C8A"/>
    <w:multiLevelType w:val="hybridMultilevel"/>
    <w:tmpl w:val="35EADD82"/>
    <w:lvl w:ilvl="0" w:tplc="6F323786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6B4842B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EDE63A6C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8C8080EA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35F2D5F2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2C727964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6FB047A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E76BD2C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FB34BF0A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71315DCA"/>
    <w:multiLevelType w:val="multilevel"/>
    <w:tmpl w:val="D2A6C294"/>
    <w:lvl w:ilvl="0">
      <w:start w:val="1"/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">
    <w:abstractNumId w:val="96"/>
  </w:num>
  <w:num w:numId="99">
    <w:abstractNumId w:val="95"/>
  </w:num>
  <w:num w:numId="98">
    <w:abstractNumId w:val="94"/>
  </w:num>
  <w:num w:numId="97">
    <w:abstractNumId w:val="93"/>
  </w:num>
  <w:num w:numId="96">
    <w:abstractNumId w:val="92"/>
  </w:num>
  <w:num w:numId="95">
    <w:abstractNumId w:val="91"/>
  </w:num>
  <w:num w:numId="94">
    <w:abstractNumId w:val="90"/>
  </w:num>
  <w:num w:numId="93">
    <w:abstractNumId w:val="89"/>
  </w:num>
  <w:num w:numId="92">
    <w:abstractNumId w:val="88"/>
  </w:num>
  <w:num w:numId="91">
    <w:abstractNumId w:val="87"/>
  </w:num>
  <w:num w:numId="90">
    <w:abstractNumId w:val="86"/>
  </w:num>
  <w:num w:numId="89">
    <w:abstractNumId w:val="85"/>
  </w:num>
  <w:num w:numId="88">
    <w:abstractNumId w:val="84"/>
  </w:num>
  <w:num w:numId="87">
    <w:abstractNumId w:val="83"/>
  </w:num>
  <w:num w:numId="86">
    <w:abstractNumId w:val="82"/>
  </w:num>
  <w:num w:numId="85">
    <w:abstractNumId w:val="81"/>
  </w:num>
  <w:num w:numId="84">
    <w:abstractNumId w:val="80"/>
  </w:num>
  <w:num w:numId="83">
    <w:abstractNumId w:val="79"/>
  </w:num>
  <w:num w:numId="82">
    <w:abstractNumId w:val="78"/>
  </w:num>
  <w:num w:numId="81">
    <w:abstractNumId w:val="77"/>
  </w:num>
  <w:num w:numId="80">
    <w:abstractNumId w:val="76"/>
  </w:num>
  <w:num w:numId="79">
    <w:abstractNumId w:val="75"/>
  </w:num>
  <w:num w:numId="78">
    <w:abstractNumId w:val="74"/>
  </w:num>
  <w:num w:numId="77">
    <w:abstractNumId w:val="73"/>
  </w:num>
  <w:num w:numId="76">
    <w:abstractNumId w:val="72"/>
  </w:num>
  <w:num w:numId="75">
    <w:abstractNumId w:val="71"/>
  </w:num>
  <w:num w:numId="74">
    <w:abstractNumId w:val="70"/>
  </w:num>
  <w:num w:numId="73">
    <w:abstractNumId w:val="69"/>
  </w:num>
  <w:num w:numId="72">
    <w:abstractNumId w:val="68"/>
  </w:num>
  <w:num w:numId="71">
    <w:abstractNumId w:val="67"/>
  </w:num>
  <w:num w:numId="70">
    <w:abstractNumId w:val="66"/>
  </w:num>
  <w:num w:numId="69">
    <w:abstractNumId w:val="65"/>
  </w:num>
  <w:num w:numId="68">
    <w:abstractNumId w:val="64"/>
  </w:num>
  <w:num w:numId="67">
    <w:abstractNumId w:val="63"/>
  </w:num>
  <w:num w:numId="66">
    <w:abstractNumId w:val="62"/>
  </w:num>
  <w:num w:numId="65">
    <w:abstractNumId w:val="61"/>
  </w:num>
  <w:num w:numId="64">
    <w:abstractNumId w:val="60"/>
  </w:num>
  <w:num w:numId="63">
    <w:abstractNumId w:val="59"/>
  </w:num>
  <w:num w:numId="62">
    <w:abstractNumId w:val="58"/>
  </w:num>
  <w:num w:numId="61">
    <w:abstractNumId w:val="57"/>
  </w:num>
  <w:num w:numId="60">
    <w:abstractNumId w:val="56"/>
  </w:num>
  <w:num w:numId="59">
    <w:abstractNumId w:val="55"/>
  </w:num>
  <w:num w:numId="58">
    <w:abstractNumId w:val="54"/>
  </w:num>
  <w:num w:numId="57">
    <w:abstractNumId w:val="53"/>
  </w:num>
  <w:num w:numId="56">
    <w:abstractNumId w:val="52"/>
  </w:num>
  <w:num w:numId="55">
    <w:abstractNumId w:val="51"/>
  </w:num>
  <w:num w:numId="54">
    <w:abstractNumId w:val="50"/>
  </w:num>
  <w:num w:numId="53">
    <w:abstractNumId w:val="49"/>
  </w:num>
  <w:num w:numId="52">
    <w:abstractNumId w:val="48"/>
  </w:num>
  <w:num w:numId="51">
    <w:abstractNumId w:val="47"/>
  </w:num>
  <w:num w:numId="50">
    <w:abstractNumId w:val="46"/>
  </w:num>
  <w:num w:numId="49">
    <w:abstractNumId w:val="45"/>
  </w:num>
  <w:num w:numId="48">
    <w:abstractNumId w:val="44"/>
  </w:num>
  <w:num w:numId="47">
    <w:abstractNumId w:val="43"/>
  </w:num>
  <w:num w:numId="46">
    <w:abstractNumId w:val="42"/>
  </w:num>
  <w:num w:numId="45">
    <w:abstractNumId w:val="41"/>
  </w:num>
  <w:num w:numId="44">
    <w:abstractNumId w:val="40"/>
  </w:num>
  <w:num w:numId="43">
    <w:abstractNumId w:val="39"/>
  </w:num>
  <w:num w:numId="42">
    <w:abstractNumId w:val="38"/>
  </w:num>
  <w:num w:numId="41">
    <w:abstractNumId w:val="37"/>
  </w:num>
  <w:num w:numId="40">
    <w:abstractNumId w:val="36"/>
  </w:num>
  <w:num w:numId="39">
    <w:abstractNumId w:val="35"/>
  </w:num>
  <w:num w:numId="38">
    <w:abstractNumId w:val="34"/>
  </w:num>
  <w:num w:numId="37">
    <w:abstractNumId w:val="33"/>
  </w:num>
  <w:num w:numId="36">
    <w:abstractNumId w:val="32"/>
  </w:num>
  <w:num w:numId="35">
    <w:abstractNumId w:val="31"/>
  </w:num>
  <w:num w:numId="34">
    <w:abstractNumId w:val="30"/>
  </w:num>
  <w:num w:numId="33">
    <w:abstractNumId w:val="29"/>
  </w:num>
  <w:num w:numId="32">
    <w:abstractNumId w:val="28"/>
  </w:num>
  <w:num w:numId="31">
    <w:abstractNumId w:val="27"/>
  </w:num>
  <w:num w:numId="30">
    <w:abstractNumId w:val="26"/>
  </w:num>
  <w:num w:numId="29">
    <w:abstractNumId w:val="25"/>
  </w:num>
  <w:num w:numId="28">
    <w:abstractNumId w:val="24"/>
  </w:num>
  <w:num w:numId="27">
    <w:abstractNumId w:val="23"/>
  </w:num>
  <w:num w:numId="26">
    <w:abstractNumId w:val="22"/>
  </w:num>
  <w:num w:numId="25">
    <w:abstractNumId w:val="21"/>
  </w:num>
  <w:num w:numId="24">
    <w:abstractNumId w:val="20"/>
  </w:num>
  <w:num w:numId="23">
    <w:abstractNumId w:val="19"/>
  </w:num>
  <w:num w:numId="22">
    <w:abstractNumId w:val="18"/>
  </w:num>
  <w:num w:numId="21">
    <w:abstractNumId w:val="17"/>
  </w:num>
  <w:num w:numId="1" w16cid:durableId="1623875953">
    <w:abstractNumId w:val="13"/>
  </w:num>
  <w:num w:numId="2" w16cid:durableId="1824616525">
    <w:abstractNumId w:val="2"/>
  </w:num>
  <w:num w:numId="3" w16cid:durableId="2143645447">
    <w:abstractNumId w:val="12"/>
  </w:num>
  <w:num w:numId="4" w16cid:durableId="1064765813">
    <w:abstractNumId w:val="3"/>
  </w:num>
  <w:num w:numId="5" w16cid:durableId="854274179">
    <w:abstractNumId w:val="10"/>
  </w:num>
  <w:num w:numId="6" w16cid:durableId="253712195">
    <w:abstractNumId w:val="4"/>
  </w:num>
  <w:num w:numId="7" w16cid:durableId="1695496025">
    <w:abstractNumId w:val="6"/>
  </w:num>
  <w:num w:numId="8" w16cid:durableId="1825394086">
    <w:abstractNumId w:val="8"/>
  </w:num>
  <w:num w:numId="9" w16cid:durableId="664359825">
    <w:abstractNumId w:val="9"/>
  </w:num>
  <w:num w:numId="10" w16cid:durableId="652106054">
    <w:abstractNumId w:val="15"/>
  </w:num>
  <w:num w:numId="11" w16cid:durableId="526482135">
    <w:abstractNumId w:val="7"/>
  </w:num>
  <w:num w:numId="12" w16cid:durableId="1825274181">
    <w:abstractNumId w:val="1"/>
  </w:num>
  <w:num w:numId="13" w16cid:durableId="1548178888">
    <w:abstractNumId w:val="11"/>
  </w:num>
  <w:num w:numId="14" w16cid:durableId="2049404080">
    <w:abstractNumId w:val="14"/>
  </w:num>
  <w:num w:numId="15" w16cid:durableId="1265189115">
    <w:abstractNumId w:val="5"/>
  </w:num>
  <w:num w:numId="16" w16cid:durableId="109979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70334251">
    <w:abstractNumId w:val="16"/>
  </w:num>
  <w:num w:numId="18" w16cid:durableId="975179409">
    <w:abstractNumId w:val="16"/>
  </w:num>
  <w:num w:numId="19" w16cid:durableId="425423251">
    <w:abstractNumId w:val="16"/>
  </w:num>
  <w:num w:numId="20" w16cid:durableId="849760312">
    <w:abstractNumId w:val="16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2B8"/>
    <w:rsid w:val="000D3A4D"/>
    <w:rsid w:val="002ED2C7"/>
    <w:rsid w:val="002F12AC"/>
    <w:rsid w:val="00496215"/>
    <w:rsid w:val="004A3236"/>
    <w:rsid w:val="004B5A3E"/>
    <w:rsid w:val="004E29B3"/>
    <w:rsid w:val="004F6F73"/>
    <w:rsid w:val="0051DFC3"/>
    <w:rsid w:val="00542467"/>
    <w:rsid w:val="00590D07"/>
    <w:rsid w:val="0077B636"/>
    <w:rsid w:val="00784D58"/>
    <w:rsid w:val="007A76BE"/>
    <w:rsid w:val="00861EB9"/>
    <w:rsid w:val="008D6863"/>
    <w:rsid w:val="00908627"/>
    <w:rsid w:val="00AC6545"/>
    <w:rsid w:val="00B6C447"/>
    <w:rsid w:val="00B86B75"/>
    <w:rsid w:val="00BC48D5"/>
    <w:rsid w:val="00C16CAF"/>
    <w:rsid w:val="00C36279"/>
    <w:rsid w:val="00C40627"/>
    <w:rsid w:val="00C838AC"/>
    <w:rsid w:val="00D054B6"/>
    <w:rsid w:val="00D253CD"/>
    <w:rsid w:val="00D323DC"/>
    <w:rsid w:val="00D44D5B"/>
    <w:rsid w:val="00D6B740"/>
    <w:rsid w:val="00D80AC2"/>
    <w:rsid w:val="00D9454D"/>
    <w:rsid w:val="00DCEDC0"/>
    <w:rsid w:val="00DE233F"/>
    <w:rsid w:val="00E315A3"/>
    <w:rsid w:val="00E922A3"/>
    <w:rsid w:val="00EE7B87"/>
    <w:rsid w:val="00F05BAB"/>
    <w:rsid w:val="01148174"/>
    <w:rsid w:val="0116C6AE"/>
    <w:rsid w:val="0123961F"/>
    <w:rsid w:val="0134B618"/>
    <w:rsid w:val="0145F0EF"/>
    <w:rsid w:val="014F3CDF"/>
    <w:rsid w:val="017A4491"/>
    <w:rsid w:val="017D7666"/>
    <w:rsid w:val="017E5D4A"/>
    <w:rsid w:val="0186424B"/>
    <w:rsid w:val="0186425C"/>
    <w:rsid w:val="0190E3C8"/>
    <w:rsid w:val="0193DE54"/>
    <w:rsid w:val="01B99A43"/>
    <w:rsid w:val="01CBBBA2"/>
    <w:rsid w:val="01CE2089"/>
    <w:rsid w:val="01DF2D66"/>
    <w:rsid w:val="020FFE94"/>
    <w:rsid w:val="0215E8DB"/>
    <w:rsid w:val="021A3681"/>
    <w:rsid w:val="0221FE38"/>
    <w:rsid w:val="02227DBF"/>
    <w:rsid w:val="0230A3AD"/>
    <w:rsid w:val="02349C83"/>
    <w:rsid w:val="0243A8B0"/>
    <w:rsid w:val="028C6DCA"/>
    <w:rsid w:val="0291FEA9"/>
    <w:rsid w:val="029BF349"/>
    <w:rsid w:val="02A565A6"/>
    <w:rsid w:val="02AC4768"/>
    <w:rsid w:val="02B2AF2D"/>
    <w:rsid w:val="02C1D60C"/>
    <w:rsid w:val="02D1C3F7"/>
    <w:rsid w:val="02DF1E93"/>
    <w:rsid w:val="02F23FA2"/>
    <w:rsid w:val="02F8238F"/>
    <w:rsid w:val="02FDC270"/>
    <w:rsid w:val="03132417"/>
    <w:rsid w:val="031AE4AD"/>
    <w:rsid w:val="03335608"/>
    <w:rsid w:val="033A805A"/>
    <w:rsid w:val="03534682"/>
    <w:rsid w:val="0362255B"/>
    <w:rsid w:val="036A84CD"/>
    <w:rsid w:val="036ABAAC"/>
    <w:rsid w:val="03A2E1E5"/>
    <w:rsid w:val="03C9D2EA"/>
    <w:rsid w:val="03E14F46"/>
    <w:rsid w:val="04149AD0"/>
    <w:rsid w:val="0461ABE5"/>
    <w:rsid w:val="04639BCB"/>
    <w:rsid w:val="047AEEF4"/>
    <w:rsid w:val="0482F623"/>
    <w:rsid w:val="04A2AA45"/>
    <w:rsid w:val="04B0CC33"/>
    <w:rsid w:val="04B1E7DA"/>
    <w:rsid w:val="04BBE9DC"/>
    <w:rsid w:val="04BDE30D"/>
    <w:rsid w:val="04C41C37"/>
    <w:rsid w:val="04CCA47F"/>
    <w:rsid w:val="04CFE993"/>
    <w:rsid w:val="04DAD36D"/>
    <w:rsid w:val="0507BD3E"/>
    <w:rsid w:val="05266D58"/>
    <w:rsid w:val="052F947F"/>
    <w:rsid w:val="05328BFF"/>
    <w:rsid w:val="0563F74A"/>
    <w:rsid w:val="05C96A5C"/>
    <w:rsid w:val="05F0C886"/>
    <w:rsid w:val="0616AB8B"/>
    <w:rsid w:val="0616BF55"/>
    <w:rsid w:val="06196212"/>
    <w:rsid w:val="063D96B4"/>
    <w:rsid w:val="0651CE6D"/>
    <w:rsid w:val="0652E700"/>
    <w:rsid w:val="06796F03"/>
    <w:rsid w:val="068B7ED2"/>
    <w:rsid w:val="068CFDBA"/>
    <w:rsid w:val="0693A235"/>
    <w:rsid w:val="06948D0C"/>
    <w:rsid w:val="0698DB33"/>
    <w:rsid w:val="06B9BD63"/>
    <w:rsid w:val="06C12147"/>
    <w:rsid w:val="06D6AAD3"/>
    <w:rsid w:val="06F66CB3"/>
    <w:rsid w:val="070605B8"/>
    <w:rsid w:val="070D7D52"/>
    <w:rsid w:val="073DA4D5"/>
    <w:rsid w:val="073EFE52"/>
    <w:rsid w:val="0741DD68"/>
    <w:rsid w:val="0747B613"/>
    <w:rsid w:val="074CFCB3"/>
    <w:rsid w:val="0753AFFE"/>
    <w:rsid w:val="077A4F01"/>
    <w:rsid w:val="077C4CAF"/>
    <w:rsid w:val="079DA298"/>
    <w:rsid w:val="07BD1FF9"/>
    <w:rsid w:val="07BD3E88"/>
    <w:rsid w:val="07CDD74F"/>
    <w:rsid w:val="07F58C54"/>
    <w:rsid w:val="082B87A7"/>
    <w:rsid w:val="0843B10A"/>
    <w:rsid w:val="085A3CD0"/>
    <w:rsid w:val="085E0E1A"/>
    <w:rsid w:val="08B43519"/>
    <w:rsid w:val="08B53D6D"/>
    <w:rsid w:val="08CA4564"/>
    <w:rsid w:val="090418DF"/>
    <w:rsid w:val="09165E1A"/>
    <w:rsid w:val="0917EEFF"/>
    <w:rsid w:val="0918D6C3"/>
    <w:rsid w:val="092F9E37"/>
    <w:rsid w:val="093B8E50"/>
    <w:rsid w:val="0955BA70"/>
    <w:rsid w:val="095617B4"/>
    <w:rsid w:val="097F93B6"/>
    <w:rsid w:val="0984F551"/>
    <w:rsid w:val="09883B7E"/>
    <w:rsid w:val="09999D65"/>
    <w:rsid w:val="09B277CC"/>
    <w:rsid w:val="09C85BB7"/>
    <w:rsid w:val="09E3FBE7"/>
    <w:rsid w:val="0A044587"/>
    <w:rsid w:val="0A164E7A"/>
    <w:rsid w:val="0A297112"/>
    <w:rsid w:val="0A2FAD19"/>
    <w:rsid w:val="0A456533"/>
    <w:rsid w:val="0A7EBB16"/>
    <w:rsid w:val="0AB284DD"/>
    <w:rsid w:val="0AB3045D"/>
    <w:rsid w:val="0AB3BF60"/>
    <w:rsid w:val="0ACB0B6D"/>
    <w:rsid w:val="0AD18A2F"/>
    <w:rsid w:val="0AD2974F"/>
    <w:rsid w:val="0AF09019"/>
    <w:rsid w:val="0AF7BDE6"/>
    <w:rsid w:val="0B17DA21"/>
    <w:rsid w:val="0B2D2D16"/>
    <w:rsid w:val="0B4CA939"/>
    <w:rsid w:val="0B4FECF4"/>
    <w:rsid w:val="0B54BE85"/>
    <w:rsid w:val="0B71415A"/>
    <w:rsid w:val="0B7CA560"/>
    <w:rsid w:val="0BA03ACD"/>
    <w:rsid w:val="0BA1F0C3"/>
    <w:rsid w:val="0BB57305"/>
    <w:rsid w:val="0BCF0009"/>
    <w:rsid w:val="0BE7298A"/>
    <w:rsid w:val="0C229144"/>
    <w:rsid w:val="0C23E860"/>
    <w:rsid w:val="0C29D15B"/>
    <w:rsid w:val="0C2B4B62"/>
    <w:rsid w:val="0C382AAF"/>
    <w:rsid w:val="0C392150"/>
    <w:rsid w:val="0C40F1BD"/>
    <w:rsid w:val="0C647313"/>
    <w:rsid w:val="0C8600D9"/>
    <w:rsid w:val="0CA4153A"/>
    <w:rsid w:val="0CA9A5C8"/>
    <w:rsid w:val="0CD0B504"/>
    <w:rsid w:val="0CDA8208"/>
    <w:rsid w:val="0CF881EA"/>
    <w:rsid w:val="0CFDBB18"/>
    <w:rsid w:val="0CFF6501"/>
    <w:rsid w:val="0D2B03DB"/>
    <w:rsid w:val="0D3803A5"/>
    <w:rsid w:val="0D4690F6"/>
    <w:rsid w:val="0D562D65"/>
    <w:rsid w:val="0D5B9B0A"/>
    <w:rsid w:val="0D5DED2D"/>
    <w:rsid w:val="0D762F41"/>
    <w:rsid w:val="0D76C24A"/>
    <w:rsid w:val="0D81C430"/>
    <w:rsid w:val="0D83B428"/>
    <w:rsid w:val="0D917C71"/>
    <w:rsid w:val="0D99EF07"/>
    <w:rsid w:val="0DA6BF81"/>
    <w:rsid w:val="0DC12710"/>
    <w:rsid w:val="0DCDB151"/>
    <w:rsid w:val="0DD2D97B"/>
    <w:rsid w:val="0DE3BA09"/>
    <w:rsid w:val="0DE7A218"/>
    <w:rsid w:val="0DEB6022"/>
    <w:rsid w:val="0E11DFF7"/>
    <w:rsid w:val="0E133920"/>
    <w:rsid w:val="0E21001D"/>
    <w:rsid w:val="0E2C76AD"/>
    <w:rsid w:val="0E5BACA1"/>
    <w:rsid w:val="0E752DAA"/>
    <w:rsid w:val="0E7599F1"/>
    <w:rsid w:val="0E8058A4"/>
    <w:rsid w:val="0E8B368A"/>
    <w:rsid w:val="0EA48A71"/>
    <w:rsid w:val="0EAD2BAA"/>
    <w:rsid w:val="0ECE128A"/>
    <w:rsid w:val="0ED73D91"/>
    <w:rsid w:val="0EDF7EBA"/>
    <w:rsid w:val="0F06A0CB"/>
    <w:rsid w:val="0F3CE1E8"/>
    <w:rsid w:val="0F615836"/>
    <w:rsid w:val="0F7D21A9"/>
    <w:rsid w:val="0F7E826F"/>
    <w:rsid w:val="0FA397C3"/>
    <w:rsid w:val="0FBDA19B"/>
    <w:rsid w:val="0FE65DA0"/>
    <w:rsid w:val="0FE708E4"/>
    <w:rsid w:val="0FE775DC"/>
    <w:rsid w:val="0FEEEBDF"/>
    <w:rsid w:val="0FFE9C83"/>
    <w:rsid w:val="10009E39"/>
    <w:rsid w:val="100B6BA5"/>
    <w:rsid w:val="1015F6F1"/>
    <w:rsid w:val="101D3C7E"/>
    <w:rsid w:val="101DB2AE"/>
    <w:rsid w:val="103EF631"/>
    <w:rsid w:val="1074BA89"/>
    <w:rsid w:val="10858138"/>
    <w:rsid w:val="10A2712C"/>
    <w:rsid w:val="10BB54EA"/>
    <w:rsid w:val="10C4662A"/>
    <w:rsid w:val="10C91E90"/>
    <w:rsid w:val="10DCDF24"/>
    <w:rsid w:val="10F010A3"/>
    <w:rsid w:val="10FA91D1"/>
    <w:rsid w:val="110C184E"/>
    <w:rsid w:val="11171A09"/>
    <w:rsid w:val="11391C85"/>
    <w:rsid w:val="114A033F"/>
    <w:rsid w:val="115C14B9"/>
    <w:rsid w:val="118F9A69"/>
    <w:rsid w:val="119163F1"/>
    <w:rsid w:val="1195CB00"/>
    <w:rsid w:val="11B6E142"/>
    <w:rsid w:val="11BBC016"/>
    <w:rsid w:val="11C3FA79"/>
    <w:rsid w:val="11DC5EB0"/>
    <w:rsid w:val="11E78378"/>
    <w:rsid w:val="120831D6"/>
    <w:rsid w:val="12117005"/>
    <w:rsid w:val="1230084C"/>
    <w:rsid w:val="123E418D"/>
    <w:rsid w:val="124325F7"/>
    <w:rsid w:val="124BA65A"/>
    <w:rsid w:val="128157E7"/>
    <w:rsid w:val="128820CD"/>
    <w:rsid w:val="128A2FF3"/>
    <w:rsid w:val="12B00FF9"/>
    <w:rsid w:val="12D31A94"/>
    <w:rsid w:val="12EAA40D"/>
    <w:rsid w:val="12FF83C6"/>
    <w:rsid w:val="13033DD9"/>
    <w:rsid w:val="130B1253"/>
    <w:rsid w:val="130E6ABA"/>
    <w:rsid w:val="132B6ACA"/>
    <w:rsid w:val="13525865"/>
    <w:rsid w:val="137709C3"/>
    <w:rsid w:val="13905811"/>
    <w:rsid w:val="13980D92"/>
    <w:rsid w:val="13BBD2EA"/>
    <w:rsid w:val="13C9E403"/>
    <w:rsid w:val="13D0406E"/>
    <w:rsid w:val="13D7E39F"/>
    <w:rsid w:val="13E6F6A7"/>
    <w:rsid w:val="140F2EB6"/>
    <w:rsid w:val="14164EA3"/>
    <w:rsid w:val="141B0824"/>
    <w:rsid w:val="14301DAF"/>
    <w:rsid w:val="14445731"/>
    <w:rsid w:val="148A682A"/>
    <w:rsid w:val="148E3D68"/>
    <w:rsid w:val="14916B3B"/>
    <w:rsid w:val="1496BB51"/>
    <w:rsid w:val="14A88F57"/>
    <w:rsid w:val="14D01C16"/>
    <w:rsid w:val="14E5D794"/>
    <w:rsid w:val="14EE28C6"/>
    <w:rsid w:val="15000590"/>
    <w:rsid w:val="150B20D5"/>
    <w:rsid w:val="15451C1F"/>
    <w:rsid w:val="154F9C6B"/>
    <w:rsid w:val="15697623"/>
    <w:rsid w:val="156AC73A"/>
    <w:rsid w:val="156DD0EE"/>
    <w:rsid w:val="15888C8A"/>
    <w:rsid w:val="1589AA54"/>
    <w:rsid w:val="158F2D2E"/>
    <w:rsid w:val="158FFAAF"/>
    <w:rsid w:val="158FFAAF"/>
    <w:rsid w:val="15B74658"/>
    <w:rsid w:val="15C38F84"/>
    <w:rsid w:val="1602AD89"/>
    <w:rsid w:val="161D7462"/>
    <w:rsid w:val="162DEAD1"/>
    <w:rsid w:val="1645120F"/>
    <w:rsid w:val="164D9F48"/>
    <w:rsid w:val="164E0D53"/>
    <w:rsid w:val="16541A45"/>
    <w:rsid w:val="165FE814"/>
    <w:rsid w:val="16701DE8"/>
    <w:rsid w:val="167C33E9"/>
    <w:rsid w:val="167DFDE8"/>
    <w:rsid w:val="168ABA34"/>
    <w:rsid w:val="16A1B4BB"/>
    <w:rsid w:val="16B0B979"/>
    <w:rsid w:val="16D8304B"/>
    <w:rsid w:val="16DE2B5C"/>
    <w:rsid w:val="16E8B405"/>
    <w:rsid w:val="16F21FAD"/>
    <w:rsid w:val="170DA763"/>
    <w:rsid w:val="170E8359"/>
    <w:rsid w:val="170FA372"/>
    <w:rsid w:val="1715376B"/>
    <w:rsid w:val="173F6AB7"/>
    <w:rsid w:val="174604DF"/>
    <w:rsid w:val="175BCCFB"/>
    <w:rsid w:val="179B7CBA"/>
    <w:rsid w:val="179D88F2"/>
    <w:rsid w:val="17A62333"/>
    <w:rsid w:val="17B17FB9"/>
    <w:rsid w:val="17B98E45"/>
    <w:rsid w:val="17C2FD78"/>
    <w:rsid w:val="17C90BFD"/>
    <w:rsid w:val="17D343C3"/>
    <w:rsid w:val="17E7F99F"/>
    <w:rsid w:val="181203E4"/>
    <w:rsid w:val="18434197"/>
    <w:rsid w:val="1846AAC5"/>
    <w:rsid w:val="1862E36D"/>
    <w:rsid w:val="18792D91"/>
    <w:rsid w:val="18BDF601"/>
    <w:rsid w:val="18BF1930"/>
    <w:rsid w:val="18DFFE45"/>
    <w:rsid w:val="18E6422F"/>
    <w:rsid w:val="1902780A"/>
    <w:rsid w:val="1902F7C7"/>
    <w:rsid w:val="19032FDD"/>
    <w:rsid w:val="192A4878"/>
    <w:rsid w:val="19395953"/>
    <w:rsid w:val="19425C18"/>
    <w:rsid w:val="19441E16"/>
    <w:rsid w:val="19458D6E"/>
    <w:rsid w:val="194BCF71"/>
    <w:rsid w:val="1959F3FF"/>
    <w:rsid w:val="1965051A"/>
    <w:rsid w:val="19949C67"/>
    <w:rsid w:val="199AAC4E"/>
    <w:rsid w:val="199DC375"/>
    <w:rsid w:val="19A6D35D"/>
    <w:rsid w:val="19A7807F"/>
    <w:rsid w:val="19B8552E"/>
    <w:rsid w:val="19DF1EDF"/>
    <w:rsid w:val="19E3496D"/>
    <w:rsid w:val="1A052062"/>
    <w:rsid w:val="1A0FE317"/>
    <w:rsid w:val="1A2A3159"/>
    <w:rsid w:val="1A38217D"/>
    <w:rsid w:val="1A457E18"/>
    <w:rsid w:val="1A5DC8E5"/>
    <w:rsid w:val="1A6F8F18"/>
    <w:rsid w:val="1A88A8ED"/>
    <w:rsid w:val="1AA1F981"/>
    <w:rsid w:val="1AC6E384"/>
    <w:rsid w:val="1AE98069"/>
    <w:rsid w:val="1AF1BC28"/>
    <w:rsid w:val="1B05F934"/>
    <w:rsid w:val="1B0746B3"/>
    <w:rsid w:val="1B12F09A"/>
    <w:rsid w:val="1B3A8855"/>
    <w:rsid w:val="1B42A3BE"/>
    <w:rsid w:val="1B49A4A6"/>
    <w:rsid w:val="1B6609BD"/>
    <w:rsid w:val="1B69F473"/>
    <w:rsid w:val="1B9A842F"/>
    <w:rsid w:val="1BB593C5"/>
    <w:rsid w:val="1BE77B46"/>
    <w:rsid w:val="1BF49A38"/>
    <w:rsid w:val="1C379FC9"/>
    <w:rsid w:val="1C3A94C8"/>
    <w:rsid w:val="1C6CF144"/>
    <w:rsid w:val="1C93D5C4"/>
    <w:rsid w:val="1CA57686"/>
    <w:rsid w:val="1CA6EE86"/>
    <w:rsid w:val="1CC37B4D"/>
    <w:rsid w:val="1CDDED90"/>
    <w:rsid w:val="1CDF2141"/>
    <w:rsid w:val="1CEE2252"/>
    <w:rsid w:val="1D06E308"/>
    <w:rsid w:val="1D0A2822"/>
    <w:rsid w:val="1D24FE35"/>
    <w:rsid w:val="1D29D248"/>
    <w:rsid w:val="1D4838D4"/>
    <w:rsid w:val="1D7D1EDA"/>
    <w:rsid w:val="1D89EBC6"/>
    <w:rsid w:val="1D99EAB8"/>
    <w:rsid w:val="1DA1F3BF"/>
    <w:rsid w:val="1DA392A5"/>
    <w:rsid w:val="1DA6011B"/>
    <w:rsid w:val="1DB5DE81"/>
    <w:rsid w:val="1DE7CCC3"/>
    <w:rsid w:val="1E3D2AB7"/>
    <w:rsid w:val="1E3EB743"/>
    <w:rsid w:val="1E3EF86B"/>
    <w:rsid w:val="1E422D17"/>
    <w:rsid w:val="1E428547"/>
    <w:rsid w:val="1E488EA8"/>
    <w:rsid w:val="1E4A915C"/>
    <w:rsid w:val="1E821BF4"/>
    <w:rsid w:val="1EF4EE1A"/>
    <w:rsid w:val="1F20494C"/>
    <w:rsid w:val="1F756AA4"/>
    <w:rsid w:val="1F8226F8"/>
    <w:rsid w:val="1F98753F"/>
    <w:rsid w:val="1FA3F60B"/>
    <w:rsid w:val="1FC3BCB8"/>
    <w:rsid w:val="1FDBB2EB"/>
    <w:rsid w:val="1FE82568"/>
    <w:rsid w:val="1FEC0DA3"/>
    <w:rsid w:val="1FEE6084"/>
    <w:rsid w:val="1FF6FA84"/>
    <w:rsid w:val="2014C04D"/>
    <w:rsid w:val="20158E52"/>
    <w:rsid w:val="202DA93A"/>
    <w:rsid w:val="203E83CA"/>
    <w:rsid w:val="205378D0"/>
    <w:rsid w:val="20703FC5"/>
    <w:rsid w:val="2080A587"/>
    <w:rsid w:val="20824D62"/>
    <w:rsid w:val="2094E49A"/>
    <w:rsid w:val="20AD69AE"/>
    <w:rsid w:val="20C56126"/>
    <w:rsid w:val="20DCD5EB"/>
    <w:rsid w:val="20E4AFB5"/>
    <w:rsid w:val="20E57306"/>
    <w:rsid w:val="20E655A7"/>
    <w:rsid w:val="20F15414"/>
    <w:rsid w:val="20F52E08"/>
    <w:rsid w:val="211C4FB9"/>
    <w:rsid w:val="2127185F"/>
    <w:rsid w:val="214F960B"/>
    <w:rsid w:val="216F95C6"/>
    <w:rsid w:val="216FF1C9"/>
    <w:rsid w:val="218228BF"/>
    <w:rsid w:val="21905E19"/>
    <w:rsid w:val="21C0D3B0"/>
    <w:rsid w:val="21F2F19A"/>
    <w:rsid w:val="21FEA9D4"/>
    <w:rsid w:val="221D34CE"/>
    <w:rsid w:val="224585D0"/>
    <w:rsid w:val="224C24F2"/>
    <w:rsid w:val="224D6126"/>
    <w:rsid w:val="2250BB0A"/>
    <w:rsid w:val="2274F7F7"/>
    <w:rsid w:val="227BADF0"/>
    <w:rsid w:val="22853F74"/>
    <w:rsid w:val="22854D36"/>
    <w:rsid w:val="229380C0"/>
    <w:rsid w:val="22998126"/>
    <w:rsid w:val="229A04D7"/>
    <w:rsid w:val="22A17679"/>
    <w:rsid w:val="22B93B24"/>
    <w:rsid w:val="22C696FC"/>
    <w:rsid w:val="22CE9703"/>
    <w:rsid w:val="22D00B26"/>
    <w:rsid w:val="22DB51B0"/>
    <w:rsid w:val="2304DA22"/>
    <w:rsid w:val="230B6627"/>
    <w:rsid w:val="230DC825"/>
    <w:rsid w:val="23191728"/>
    <w:rsid w:val="231EE387"/>
    <w:rsid w:val="232E9B46"/>
    <w:rsid w:val="2364F0CD"/>
    <w:rsid w:val="23B147BC"/>
    <w:rsid w:val="23BF79B8"/>
    <w:rsid w:val="23EC94AB"/>
    <w:rsid w:val="2410C858"/>
    <w:rsid w:val="242F03C7"/>
    <w:rsid w:val="242F5121"/>
    <w:rsid w:val="2430BE00"/>
    <w:rsid w:val="243A672E"/>
    <w:rsid w:val="24555184"/>
    <w:rsid w:val="245E415B"/>
    <w:rsid w:val="2461766A"/>
    <w:rsid w:val="246A6764"/>
    <w:rsid w:val="2496F101"/>
    <w:rsid w:val="24ACB42A"/>
    <w:rsid w:val="24C5287D"/>
    <w:rsid w:val="24D5BF6A"/>
    <w:rsid w:val="24DF98C8"/>
    <w:rsid w:val="24EBD954"/>
    <w:rsid w:val="24FBB82D"/>
    <w:rsid w:val="24FD7BA5"/>
    <w:rsid w:val="2543CE23"/>
    <w:rsid w:val="255A90D0"/>
    <w:rsid w:val="257C137F"/>
    <w:rsid w:val="258830BF"/>
    <w:rsid w:val="25AC8051"/>
    <w:rsid w:val="25B6A3E5"/>
    <w:rsid w:val="25B6A5BB"/>
    <w:rsid w:val="25BCE036"/>
    <w:rsid w:val="25D121E8"/>
    <w:rsid w:val="25D2800E"/>
    <w:rsid w:val="25E784DA"/>
    <w:rsid w:val="25E7B6B3"/>
    <w:rsid w:val="25EFC0DC"/>
    <w:rsid w:val="2601E369"/>
    <w:rsid w:val="26101FA4"/>
    <w:rsid w:val="2612F272"/>
    <w:rsid w:val="2614D863"/>
    <w:rsid w:val="264ADCE7"/>
    <w:rsid w:val="264AF46F"/>
    <w:rsid w:val="2691B08B"/>
    <w:rsid w:val="26C002A7"/>
    <w:rsid w:val="26C4FA2E"/>
    <w:rsid w:val="26E7D7FD"/>
    <w:rsid w:val="26EF8C04"/>
    <w:rsid w:val="26F04309"/>
    <w:rsid w:val="270A5961"/>
    <w:rsid w:val="270D03AE"/>
    <w:rsid w:val="272BE12F"/>
    <w:rsid w:val="2738AF19"/>
    <w:rsid w:val="277586AC"/>
    <w:rsid w:val="27801A40"/>
    <w:rsid w:val="27A20826"/>
    <w:rsid w:val="27C90948"/>
    <w:rsid w:val="27E6C4D0"/>
    <w:rsid w:val="27E77726"/>
    <w:rsid w:val="27FFADEB"/>
    <w:rsid w:val="2807B17F"/>
    <w:rsid w:val="281B54CE"/>
    <w:rsid w:val="28391758"/>
    <w:rsid w:val="2863BB08"/>
    <w:rsid w:val="2868B227"/>
    <w:rsid w:val="286DF5F6"/>
    <w:rsid w:val="28775FF8"/>
    <w:rsid w:val="288300C8"/>
    <w:rsid w:val="28937F6E"/>
    <w:rsid w:val="28AA0323"/>
    <w:rsid w:val="28B3B441"/>
    <w:rsid w:val="28BAC076"/>
    <w:rsid w:val="28BD5B20"/>
    <w:rsid w:val="28E09724"/>
    <w:rsid w:val="28E7D574"/>
    <w:rsid w:val="28EF848B"/>
    <w:rsid w:val="29042F23"/>
    <w:rsid w:val="2905139B"/>
    <w:rsid w:val="290D3A97"/>
    <w:rsid w:val="290F3CD4"/>
    <w:rsid w:val="290F69E0"/>
    <w:rsid w:val="292BF2F1"/>
    <w:rsid w:val="296E4E2D"/>
    <w:rsid w:val="297B426C"/>
    <w:rsid w:val="297FF28A"/>
    <w:rsid w:val="29A381E0"/>
    <w:rsid w:val="29B4E4B0"/>
    <w:rsid w:val="29B7DAAD"/>
    <w:rsid w:val="29BADA36"/>
    <w:rsid w:val="29C1360E"/>
    <w:rsid w:val="29EC75D7"/>
    <w:rsid w:val="29F03171"/>
    <w:rsid w:val="29F3A254"/>
    <w:rsid w:val="2A1763FF"/>
    <w:rsid w:val="2A2A7E19"/>
    <w:rsid w:val="2A331A78"/>
    <w:rsid w:val="2A3489C9"/>
    <w:rsid w:val="2A3E5627"/>
    <w:rsid w:val="2A405523"/>
    <w:rsid w:val="2A710C64"/>
    <w:rsid w:val="2A836219"/>
    <w:rsid w:val="2A983EDF"/>
    <w:rsid w:val="2AA8CF9D"/>
    <w:rsid w:val="2AB36FEE"/>
    <w:rsid w:val="2ABCCFBD"/>
    <w:rsid w:val="2AC14D2F"/>
    <w:rsid w:val="2AC7725C"/>
    <w:rsid w:val="2AC8D500"/>
    <w:rsid w:val="2AC98921"/>
    <w:rsid w:val="2AEFDF11"/>
    <w:rsid w:val="2B441BF9"/>
    <w:rsid w:val="2B462985"/>
    <w:rsid w:val="2B548DFF"/>
    <w:rsid w:val="2B61FE9D"/>
    <w:rsid w:val="2B6545FD"/>
    <w:rsid w:val="2B901D93"/>
    <w:rsid w:val="2BB8C53A"/>
    <w:rsid w:val="2BCC90C2"/>
    <w:rsid w:val="2BE362FD"/>
    <w:rsid w:val="2BE447AB"/>
    <w:rsid w:val="2BE83EBB"/>
    <w:rsid w:val="2BE97FD3"/>
    <w:rsid w:val="2BEC531A"/>
    <w:rsid w:val="2C340F40"/>
    <w:rsid w:val="2C380E5B"/>
    <w:rsid w:val="2C3E6EC5"/>
    <w:rsid w:val="2C472D36"/>
    <w:rsid w:val="2C4DA234"/>
    <w:rsid w:val="2C79C0DC"/>
    <w:rsid w:val="2C805EA5"/>
    <w:rsid w:val="2CA0F569"/>
    <w:rsid w:val="2CAD34AD"/>
    <w:rsid w:val="2CBA35F3"/>
    <w:rsid w:val="2CBBCC85"/>
    <w:rsid w:val="2CFC856F"/>
    <w:rsid w:val="2D21AF1C"/>
    <w:rsid w:val="2D54265C"/>
    <w:rsid w:val="2D686123"/>
    <w:rsid w:val="2D7E426B"/>
    <w:rsid w:val="2D890EED"/>
    <w:rsid w:val="2D8EDB39"/>
    <w:rsid w:val="2D9F1170"/>
    <w:rsid w:val="2DB6B744"/>
    <w:rsid w:val="2DF38230"/>
    <w:rsid w:val="2DFC5E05"/>
    <w:rsid w:val="2DFEE96F"/>
    <w:rsid w:val="2E28D3BC"/>
    <w:rsid w:val="2E576145"/>
    <w:rsid w:val="2E61CC56"/>
    <w:rsid w:val="2E67E91D"/>
    <w:rsid w:val="2E720DDC"/>
    <w:rsid w:val="2E806895"/>
    <w:rsid w:val="2E80A5F6"/>
    <w:rsid w:val="2E900F1F"/>
    <w:rsid w:val="2E914770"/>
    <w:rsid w:val="2E9D020D"/>
    <w:rsid w:val="2EC30D2F"/>
    <w:rsid w:val="2EC4D367"/>
    <w:rsid w:val="2ED58388"/>
    <w:rsid w:val="2EEED48D"/>
    <w:rsid w:val="2EF2E3D3"/>
    <w:rsid w:val="2EFA46D6"/>
    <w:rsid w:val="2EFB54EE"/>
    <w:rsid w:val="2F020189"/>
    <w:rsid w:val="2F29FF19"/>
    <w:rsid w:val="2F37A68E"/>
    <w:rsid w:val="2F393F91"/>
    <w:rsid w:val="2F4F44C7"/>
    <w:rsid w:val="2F7370A7"/>
    <w:rsid w:val="2F7D783A"/>
    <w:rsid w:val="2F9307C4"/>
    <w:rsid w:val="2FA34E62"/>
    <w:rsid w:val="2FADEA30"/>
    <w:rsid w:val="2FB5654D"/>
    <w:rsid w:val="2FB69C3E"/>
    <w:rsid w:val="2FE9E8E1"/>
    <w:rsid w:val="2FEEC8C9"/>
    <w:rsid w:val="2FF6F1BE"/>
    <w:rsid w:val="301C38F6"/>
    <w:rsid w:val="3026CDD4"/>
    <w:rsid w:val="304363C1"/>
    <w:rsid w:val="3049A48C"/>
    <w:rsid w:val="304ADE73"/>
    <w:rsid w:val="305529F6"/>
    <w:rsid w:val="3056DC16"/>
    <w:rsid w:val="305E49CB"/>
    <w:rsid w:val="3064947C"/>
    <w:rsid w:val="308E2119"/>
    <w:rsid w:val="30B32E3C"/>
    <w:rsid w:val="30C2AA64"/>
    <w:rsid w:val="30C6D849"/>
    <w:rsid w:val="30EE5806"/>
    <w:rsid w:val="31078063"/>
    <w:rsid w:val="310B7F7E"/>
    <w:rsid w:val="310F4108"/>
    <w:rsid w:val="31173EEE"/>
    <w:rsid w:val="3119489B"/>
    <w:rsid w:val="311E3631"/>
    <w:rsid w:val="31286965"/>
    <w:rsid w:val="314D3384"/>
    <w:rsid w:val="31855F09"/>
    <w:rsid w:val="31A623FF"/>
    <w:rsid w:val="31CEC9FD"/>
    <w:rsid w:val="31D551EE"/>
    <w:rsid w:val="31DA4544"/>
    <w:rsid w:val="31E9CCE9"/>
    <w:rsid w:val="31F249B5"/>
    <w:rsid w:val="31F2AC77"/>
    <w:rsid w:val="32068680"/>
    <w:rsid w:val="320B4DC5"/>
    <w:rsid w:val="320F946D"/>
    <w:rsid w:val="321DE4B6"/>
    <w:rsid w:val="32226942"/>
    <w:rsid w:val="322A8495"/>
    <w:rsid w:val="3251BC0C"/>
    <w:rsid w:val="32527A36"/>
    <w:rsid w:val="3262A8AA"/>
    <w:rsid w:val="327C42E7"/>
    <w:rsid w:val="32936044"/>
    <w:rsid w:val="32A3F6DB"/>
    <w:rsid w:val="32AB1169"/>
    <w:rsid w:val="32AFA4F0"/>
    <w:rsid w:val="32B08DB5"/>
    <w:rsid w:val="32B5FA07"/>
    <w:rsid w:val="32BC9CED"/>
    <w:rsid w:val="33021638"/>
    <w:rsid w:val="330309DA"/>
    <w:rsid w:val="330AB34A"/>
    <w:rsid w:val="3312A39E"/>
    <w:rsid w:val="3319A01A"/>
    <w:rsid w:val="331F181D"/>
    <w:rsid w:val="333B2D4A"/>
    <w:rsid w:val="3341CA80"/>
    <w:rsid w:val="3358240A"/>
    <w:rsid w:val="33834F70"/>
    <w:rsid w:val="339A80BD"/>
    <w:rsid w:val="339C2E62"/>
    <w:rsid w:val="33A83874"/>
    <w:rsid w:val="33C0D461"/>
    <w:rsid w:val="33C62266"/>
    <w:rsid w:val="33C654F6"/>
    <w:rsid w:val="33E026D4"/>
    <w:rsid w:val="33F0749A"/>
    <w:rsid w:val="34046BDC"/>
    <w:rsid w:val="3407C8E6"/>
    <w:rsid w:val="340EC476"/>
    <w:rsid w:val="341530FE"/>
    <w:rsid w:val="3437339F"/>
    <w:rsid w:val="3445AC5F"/>
    <w:rsid w:val="3446E1CA"/>
    <w:rsid w:val="3449E283"/>
    <w:rsid w:val="344A1FBF"/>
    <w:rsid w:val="344EACDF"/>
    <w:rsid w:val="3474B76D"/>
    <w:rsid w:val="3483A27F"/>
    <w:rsid w:val="3484ECF9"/>
    <w:rsid w:val="3497C712"/>
    <w:rsid w:val="349CC108"/>
    <w:rsid w:val="34E9A4BA"/>
    <w:rsid w:val="35280B65"/>
    <w:rsid w:val="35439A08"/>
    <w:rsid w:val="35534688"/>
    <w:rsid w:val="35628518"/>
    <w:rsid w:val="357BF735"/>
    <w:rsid w:val="35895CCE"/>
    <w:rsid w:val="3597223E"/>
    <w:rsid w:val="359B37E2"/>
    <w:rsid w:val="35A2852B"/>
    <w:rsid w:val="35CE1D55"/>
    <w:rsid w:val="35F030B8"/>
    <w:rsid w:val="35F1E352"/>
    <w:rsid w:val="35F4F0DA"/>
    <w:rsid w:val="362159D4"/>
    <w:rsid w:val="36389169"/>
    <w:rsid w:val="364B3E60"/>
    <w:rsid w:val="367A3F5B"/>
    <w:rsid w:val="3688EAC4"/>
    <w:rsid w:val="368C11AA"/>
    <w:rsid w:val="369D9FB8"/>
    <w:rsid w:val="36A8AF28"/>
    <w:rsid w:val="36C6C6F3"/>
    <w:rsid w:val="36CFBB1A"/>
    <w:rsid w:val="36EF16E9"/>
    <w:rsid w:val="36FD33B1"/>
    <w:rsid w:val="36FDF5B8"/>
    <w:rsid w:val="3702C792"/>
    <w:rsid w:val="3706F2D1"/>
    <w:rsid w:val="371F5896"/>
    <w:rsid w:val="3721A042"/>
    <w:rsid w:val="3732F29F"/>
    <w:rsid w:val="3737F3DA"/>
    <w:rsid w:val="373BB2CF"/>
    <w:rsid w:val="373C321A"/>
    <w:rsid w:val="373E83E7"/>
    <w:rsid w:val="37424EFA"/>
    <w:rsid w:val="37867012"/>
    <w:rsid w:val="378C70BA"/>
    <w:rsid w:val="37A6230F"/>
    <w:rsid w:val="37B44F6B"/>
    <w:rsid w:val="37F6602C"/>
    <w:rsid w:val="380449A4"/>
    <w:rsid w:val="381035B7"/>
    <w:rsid w:val="3813D8C3"/>
    <w:rsid w:val="38240D6E"/>
    <w:rsid w:val="3825F038"/>
    <w:rsid w:val="3831D0E8"/>
    <w:rsid w:val="3834FD99"/>
    <w:rsid w:val="3838ADF2"/>
    <w:rsid w:val="3852ACC9"/>
    <w:rsid w:val="38567728"/>
    <w:rsid w:val="3869CA44"/>
    <w:rsid w:val="386B8B7B"/>
    <w:rsid w:val="38707162"/>
    <w:rsid w:val="38ADDA3B"/>
    <w:rsid w:val="38C0FD90"/>
    <w:rsid w:val="38C3A9BD"/>
    <w:rsid w:val="38CEC300"/>
    <w:rsid w:val="38DA0083"/>
    <w:rsid w:val="38E0DE4A"/>
    <w:rsid w:val="38F5A5CA"/>
    <w:rsid w:val="38F5E0F0"/>
    <w:rsid w:val="38FC718F"/>
    <w:rsid w:val="390354EF"/>
    <w:rsid w:val="390AA4C2"/>
    <w:rsid w:val="39129248"/>
    <w:rsid w:val="391815FA"/>
    <w:rsid w:val="3931084B"/>
    <w:rsid w:val="394526A3"/>
    <w:rsid w:val="398B24F7"/>
    <w:rsid w:val="399D4B84"/>
    <w:rsid w:val="39A2DBC4"/>
    <w:rsid w:val="39A860E4"/>
    <w:rsid w:val="39B0B708"/>
    <w:rsid w:val="39CF7545"/>
    <w:rsid w:val="39D0CDFA"/>
    <w:rsid w:val="39E2085B"/>
    <w:rsid w:val="39E35B9D"/>
    <w:rsid w:val="39E77C30"/>
    <w:rsid w:val="39EDE570"/>
    <w:rsid w:val="39F24789"/>
    <w:rsid w:val="3A075BDC"/>
    <w:rsid w:val="3A0A8D70"/>
    <w:rsid w:val="3A112C0C"/>
    <w:rsid w:val="3A198107"/>
    <w:rsid w:val="3A1BC879"/>
    <w:rsid w:val="3A271320"/>
    <w:rsid w:val="3A3015E5"/>
    <w:rsid w:val="3A38C1B1"/>
    <w:rsid w:val="3A3BD75A"/>
    <w:rsid w:val="3A3FFA61"/>
    <w:rsid w:val="3A422A87"/>
    <w:rsid w:val="3A492C64"/>
    <w:rsid w:val="3A5EF082"/>
    <w:rsid w:val="3A6BBB20"/>
    <w:rsid w:val="3A9220E0"/>
    <w:rsid w:val="3B0C0639"/>
    <w:rsid w:val="3B1012C4"/>
    <w:rsid w:val="3B11D4B4"/>
    <w:rsid w:val="3B4DB07E"/>
    <w:rsid w:val="3B625CB8"/>
    <w:rsid w:val="3B6C9E5B"/>
    <w:rsid w:val="3B780AC5"/>
    <w:rsid w:val="3B90E240"/>
    <w:rsid w:val="3B9E2BD6"/>
    <w:rsid w:val="3BA97F11"/>
    <w:rsid w:val="3BAB3BCE"/>
    <w:rsid w:val="3BB3F05F"/>
    <w:rsid w:val="3BB798DA"/>
    <w:rsid w:val="3BBC787F"/>
    <w:rsid w:val="3BD004C6"/>
    <w:rsid w:val="3BD89DF9"/>
    <w:rsid w:val="3BE75777"/>
    <w:rsid w:val="3C0658BB"/>
    <w:rsid w:val="3C068B00"/>
    <w:rsid w:val="3C096653"/>
    <w:rsid w:val="3C0F23F2"/>
    <w:rsid w:val="3C22600A"/>
    <w:rsid w:val="3C2DF141"/>
    <w:rsid w:val="3C3D5ED9"/>
    <w:rsid w:val="3C502D1D"/>
    <w:rsid w:val="3C546CF6"/>
    <w:rsid w:val="3C587456"/>
    <w:rsid w:val="3C5A01C0"/>
    <w:rsid w:val="3C68A90D"/>
    <w:rsid w:val="3C87C44A"/>
    <w:rsid w:val="3C9A0450"/>
    <w:rsid w:val="3CA2FD20"/>
    <w:rsid w:val="3CC2656F"/>
    <w:rsid w:val="3CC68E9D"/>
    <w:rsid w:val="3CD48F89"/>
    <w:rsid w:val="3CEC195A"/>
    <w:rsid w:val="3CF62FFE"/>
    <w:rsid w:val="3D1CEDDC"/>
    <w:rsid w:val="3D29E84B"/>
    <w:rsid w:val="3D2D72BD"/>
    <w:rsid w:val="3D3EFC9E"/>
    <w:rsid w:val="3D4784BE"/>
    <w:rsid w:val="3D6EAA47"/>
    <w:rsid w:val="3D7CDED8"/>
    <w:rsid w:val="3D7F517D"/>
    <w:rsid w:val="3D937FE0"/>
    <w:rsid w:val="3D9A92D4"/>
    <w:rsid w:val="3D9C5C39"/>
    <w:rsid w:val="3DA8357F"/>
    <w:rsid w:val="3DA85873"/>
    <w:rsid w:val="3DA95A39"/>
    <w:rsid w:val="3DAFDEEC"/>
    <w:rsid w:val="3DC41CB0"/>
    <w:rsid w:val="3DC601ED"/>
    <w:rsid w:val="3DCD6E93"/>
    <w:rsid w:val="3DE11CC0"/>
    <w:rsid w:val="3DE4228C"/>
    <w:rsid w:val="3DF04EE6"/>
    <w:rsid w:val="3E068B73"/>
    <w:rsid w:val="3E22A59D"/>
    <w:rsid w:val="3E47D64B"/>
    <w:rsid w:val="3E5B06F1"/>
    <w:rsid w:val="3E5E35D0"/>
    <w:rsid w:val="3E5E7C58"/>
    <w:rsid w:val="3EB60744"/>
    <w:rsid w:val="3EC9431E"/>
    <w:rsid w:val="3ED02817"/>
    <w:rsid w:val="3EEDAA26"/>
    <w:rsid w:val="3F0C1E20"/>
    <w:rsid w:val="3F3F4B1B"/>
    <w:rsid w:val="3F4E7395"/>
    <w:rsid w:val="3F50B510"/>
    <w:rsid w:val="3F61D24E"/>
    <w:rsid w:val="3F6777BE"/>
    <w:rsid w:val="3F7098F5"/>
    <w:rsid w:val="3F7FF2ED"/>
    <w:rsid w:val="3F8DC06D"/>
    <w:rsid w:val="3F901518"/>
    <w:rsid w:val="3F99CF0C"/>
    <w:rsid w:val="3FA27B81"/>
    <w:rsid w:val="3FAD7A0F"/>
    <w:rsid w:val="3FDC5257"/>
    <w:rsid w:val="3FE3A6AC"/>
    <w:rsid w:val="3FF476D0"/>
    <w:rsid w:val="3FF798C8"/>
    <w:rsid w:val="3FFD5BD3"/>
    <w:rsid w:val="40097228"/>
    <w:rsid w:val="4020CE7F"/>
    <w:rsid w:val="402747AC"/>
    <w:rsid w:val="404EA27A"/>
    <w:rsid w:val="4050E5DB"/>
    <w:rsid w:val="40548E9E"/>
    <w:rsid w:val="4065137F"/>
    <w:rsid w:val="408073AC"/>
    <w:rsid w:val="40B09166"/>
    <w:rsid w:val="40B7D7E1"/>
    <w:rsid w:val="40C59EB4"/>
    <w:rsid w:val="40D32658"/>
    <w:rsid w:val="40D48E27"/>
    <w:rsid w:val="40E1E9C4"/>
    <w:rsid w:val="41050F55"/>
    <w:rsid w:val="41113DE5"/>
    <w:rsid w:val="412BE579"/>
    <w:rsid w:val="41358780"/>
    <w:rsid w:val="413D5BF8"/>
    <w:rsid w:val="413E7EFB"/>
    <w:rsid w:val="414BE80E"/>
    <w:rsid w:val="414D0C19"/>
    <w:rsid w:val="41515064"/>
    <w:rsid w:val="41AAB9BA"/>
    <w:rsid w:val="41BC9EE0"/>
    <w:rsid w:val="41DBDFDF"/>
    <w:rsid w:val="41E04864"/>
    <w:rsid w:val="41F05EFF"/>
    <w:rsid w:val="420492EF"/>
    <w:rsid w:val="42070A8C"/>
    <w:rsid w:val="422250A6"/>
    <w:rsid w:val="423DF15D"/>
    <w:rsid w:val="42466379"/>
    <w:rsid w:val="425DAB96"/>
    <w:rsid w:val="426EF6B9"/>
    <w:rsid w:val="426FCD5C"/>
    <w:rsid w:val="427BC82B"/>
    <w:rsid w:val="427E6576"/>
    <w:rsid w:val="42AA57AD"/>
    <w:rsid w:val="42B9748E"/>
    <w:rsid w:val="42BDF405"/>
    <w:rsid w:val="42C80DF8"/>
    <w:rsid w:val="42CDAAAB"/>
    <w:rsid w:val="42D052D3"/>
    <w:rsid w:val="42E42C01"/>
    <w:rsid w:val="42E805A7"/>
    <w:rsid w:val="42FD7FBC"/>
    <w:rsid w:val="43242FA8"/>
    <w:rsid w:val="4331A6F3"/>
    <w:rsid w:val="434E76A6"/>
    <w:rsid w:val="4354FBC6"/>
    <w:rsid w:val="436C0CA6"/>
    <w:rsid w:val="43942AEE"/>
    <w:rsid w:val="43ADA218"/>
    <w:rsid w:val="43B8519F"/>
    <w:rsid w:val="43B8A9BD"/>
    <w:rsid w:val="43B95E0D"/>
    <w:rsid w:val="43BCB8CD"/>
    <w:rsid w:val="43C9761E"/>
    <w:rsid w:val="43DDBC17"/>
    <w:rsid w:val="440B109C"/>
    <w:rsid w:val="440B9DBD"/>
    <w:rsid w:val="44126E7F"/>
    <w:rsid w:val="441A35D7"/>
    <w:rsid w:val="441A8E54"/>
    <w:rsid w:val="44420862"/>
    <w:rsid w:val="445544EF"/>
    <w:rsid w:val="44613190"/>
    <w:rsid w:val="44986B86"/>
    <w:rsid w:val="449F8239"/>
    <w:rsid w:val="44AC5DE2"/>
    <w:rsid w:val="44BADECF"/>
    <w:rsid w:val="44EEC91F"/>
    <w:rsid w:val="44F30CA9"/>
    <w:rsid w:val="44F99C4C"/>
    <w:rsid w:val="451380A1"/>
    <w:rsid w:val="4517E926"/>
    <w:rsid w:val="453022B4"/>
    <w:rsid w:val="455765D1"/>
    <w:rsid w:val="45666CC3"/>
    <w:rsid w:val="4586DAB1"/>
    <w:rsid w:val="45973CD5"/>
    <w:rsid w:val="45D68652"/>
    <w:rsid w:val="45D7FAB5"/>
    <w:rsid w:val="45DDD8C3"/>
    <w:rsid w:val="45FFAEBA"/>
    <w:rsid w:val="46083293"/>
    <w:rsid w:val="462415BE"/>
    <w:rsid w:val="4637F38F"/>
    <w:rsid w:val="4645113D"/>
    <w:rsid w:val="4656A2B9"/>
    <w:rsid w:val="466C0C14"/>
    <w:rsid w:val="466EAC2D"/>
    <w:rsid w:val="466FC26A"/>
    <w:rsid w:val="4681AD6C"/>
    <w:rsid w:val="468493AE"/>
    <w:rsid w:val="468A9980"/>
    <w:rsid w:val="468EDD0A"/>
    <w:rsid w:val="469EF335"/>
    <w:rsid w:val="46A947AB"/>
    <w:rsid w:val="46AD43B4"/>
    <w:rsid w:val="46AD6045"/>
    <w:rsid w:val="46AF5102"/>
    <w:rsid w:val="46DFC3F6"/>
    <w:rsid w:val="46E3EA0B"/>
    <w:rsid w:val="46EC98E8"/>
    <w:rsid w:val="46EC98E8"/>
    <w:rsid w:val="46F463FD"/>
    <w:rsid w:val="47107E86"/>
    <w:rsid w:val="476894EC"/>
    <w:rsid w:val="478119CE"/>
    <w:rsid w:val="478CE5B1"/>
    <w:rsid w:val="47B3E41C"/>
    <w:rsid w:val="47BFE61F"/>
    <w:rsid w:val="47D496EC"/>
    <w:rsid w:val="47EA193C"/>
    <w:rsid w:val="4814233A"/>
    <w:rsid w:val="4824EE58"/>
    <w:rsid w:val="483968DB"/>
    <w:rsid w:val="4853488E"/>
    <w:rsid w:val="48770C01"/>
    <w:rsid w:val="4877D54F"/>
    <w:rsid w:val="48A4B45F"/>
    <w:rsid w:val="48CCED1A"/>
    <w:rsid w:val="48E0ACB3"/>
    <w:rsid w:val="48F870DD"/>
    <w:rsid w:val="4916B807"/>
    <w:rsid w:val="493FD355"/>
    <w:rsid w:val="494A26DC"/>
    <w:rsid w:val="494B72E4"/>
    <w:rsid w:val="494E70E8"/>
    <w:rsid w:val="49833E77"/>
    <w:rsid w:val="49CEA131"/>
    <w:rsid w:val="49E45E0A"/>
    <w:rsid w:val="49EF18EF"/>
    <w:rsid w:val="4A032D6E"/>
    <w:rsid w:val="4A0EE6BA"/>
    <w:rsid w:val="4A2498F3"/>
    <w:rsid w:val="4A2B1C9A"/>
    <w:rsid w:val="4A314588"/>
    <w:rsid w:val="4A5592C3"/>
    <w:rsid w:val="4A5A7BC2"/>
    <w:rsid w:val="4A6BB8D2"/>
    <w:rsid w:val="4A6E1C65"/>
    <w:rsid w:val="4A89775B"/>
    <w:rsid w:val="4A89D091"/>
    <w:rsid w:val="4A8F1C4D"/>
    <w:rsid w:val="4A9BD7C6"/>
    <w:rsid w:val="4AC48673"/>
    <w:rsid w:val="4AD22B5E"/>
    <w:rsid w:val="4AD2C7BF"/>
    <w:rsid w:val="4ADACD7F"/>
    <w:rsid w:val="4AE98EA5"/>
    <w:rsid w:val="4AEAE9FC"/>
    <w:rsid w:val="4AF83709"/>
    <w:rsid w:val="4B2CE176"/>
    <w:rsid w:val="4B37A28B"/>
    <w:rsid w:val="4B46D653"/>
    <w:rsid w:val="4B565D04"/>
    <w:rsid w:val="4B6EC0C3"/>
    <w:rsid w:val="4B7D16ED"/>
    <w:rsid w:val="4B8DDDAD"/>
    <w:rsid w:val="4B9D1F53"/>
    <w:rsid w:val="4BAEACC3"/>
    <w:rsid w:val="4BB0EBCC"/>
    <w:rsid w:val="4BD65C5F"/>
    <w:rsid w:val="4BE3A263"/>
    <w:rsid w:val="4BF1A960"/>
    <w:rsid w:val="4C0574CB"/>
    <w:rsid w:val="4C094A09"/>
    <w:rsid w:val="4C0A048C"/>
    <w:rsid w:val="4C0D0371"/>
    <w:rsid w:val="4C16AFA2"/>
    <w:rsid w:val="4C1C5387"/>
    <w:rsid w:val="4C251D70"/>
    <w:rsid w:val="4C3E6EDE"/>
    <w:rsid w:val="4C86BA5D"/>
    <w:rsid w:val="4C893029"/>
    <w:rsid w:val="4CA0EE2D"/>
    <w:rsid w:val="4CD15BED"/>
    <w:rsid w:val="4CD283DC"/>
    <w:rsid w:val="4CE9B4FF"/>
    <w:rsid w:val="4CEA822F"/>
    <w:rsid w:val="4CEF0097"/>
    <w:rsid w:val="4D028740"/>
    <w:rsid w:val="4D0641F3"/>
    <w:rsid w:val="4D283C7E"/>
    <w:rsid w:val="4D42498B"/>
    <w:rsid w:val="4D42D66B"/>
    <w:rsid w:val="4D6EED1A"/>
    <w:rsid w:val="4D71E8FD"/>
    <w:rsid w:val="4D72E96D"/>
    <w:rsid w:val="4D851850"/>
    <w:rsid w:val="4DC1181D"/>
    <w:rsid w:val="4DC969E4"/>
    <w:rsid w:val="4DDC0658"/>
    <w:rsid w:val="4DE177C0"/>
    <w:rsid w:val="4DE858F1"/>
    <w:rsid w:val="4DEE5CAD"/>
    <w:rsid w:val="4E00AD9E"/>
    <w:rsid w:val="4E031AAF"/>
    <w:rsid w:val="4E0F68E9"/>
    <w:rsid w:val="4E13FA19"/>
    <w:rsid w:val="4E19D959"/>
    <w:rsid w:val="4E347ABC"/>
    <w:rsid w:val="4E4C9ED7"/>
    <w:rsid w:val="4E75BBE4"/>
    <w:rsid w:val="4E829862"/>
    <w:rsid w:val="4EA961B5"/>
    <w:rsid w:val="4EC57E6F"/>
    <w:rsid w:val="4EC58CB7"/>
    <w:rsid w:val="4ED247ED"/>
    <w:rsid w:val="4EDACFF9"/>
    <w:rsid w:val="4EE64D85"/>
    <w:rsid w:val="4EECB20C"/>
    <w:rsid w:val="4EF0AD52"/>
    <w:rsid w:val="4F07E568"/>
    <w:rsid w:val="4F3DCE15"/>
    <w:rsid w:val="4F44340E"/>
    <w:rsid w:val="4F59675D"/>
    <w:rsid w:val="4F5A53F2"/>
    <w:rsid w:val="4F68FDD9"/>
    <w:rsid w:val="4FB6B19E"/>
    <w:rsid w:val="4FBD488B"/>
    <w:rsid w:val="4FDB39A0"/>
    <w:rsid w:val="4FF32D59"/>
    <w:rsid w:val="500BD1A9"/>
    <w:rsid w:val="50181781"/>
    <w:rsid w:val="5027FA4A"/>
    <w:rsid w:val="5028EAFA"/>
    <w:rsid w:val="5037DCE3"/>
    <w:rsid w:val="503DE2B5"/>
    <w:rsid w:val="50453216"/>
    <w:rsid w:val="50614ED0"/>
    <w:rsid w:val="50746FF3"/>
    <w:rsid w:val="507E9B73"/>
    <w:rsid w:val="508DC322"/>
    <w:rsid w:val="508E29B6"/>
    <w:rsid w:val="50A6D3DB"/>
    <w:rsid w:val="50B880CB"/>
    <w:rsid w:val="50C59F9E"/>
    <w:rsid w:val="50CD96F4"/>
    <w:rsid w:val="50D298C8"/>
    <w:rsid w:val="50FB8BB0"/>
    <w:rsid w:val="5102C5A1"/>
    <w:rsid w:val="510CA25B"/>
    <w:rsid w:val="5129A6E5"/>
    <w:rsid w:val="5139D49E"/>
    <w:rsid w:val="516DA016"/>
    <w:rsid w:val="5172C9C1"/>
    <w:rsid w:val="517FB921"/>
    <w:rsid w:val="5191967C"/>
    <w:rsid w:val="519B5178"/>
    <w:rsid w:val="51B94095"/>
    <w:rsid w:val="51C4BB5B"/>
    <w:rsid w:val="51C6EEE2"/>
    <w:rsid w:val="51D3AD44"/>
    <w:rsid w:val="51D44DD7"/>
    <w:rsid w:val="51D54F1D"/>
    <w:rsid w:val="51DB0352"/>
    <w:rsid w:val="51F9FBB6"/>
    <w:rsid w:val="520E1032"/>
    <w:rsid w:val="520EDA4B"/>
    <w:rsid w:val="521A6BD4"/>
    <w:rsid w:val="521BEEF4"/>
    <w:rsid w:val="52446447"/>
    <w:rsid w:val="526C9237"/>
    <w:rsid w:val="5296D8B1"/>
    <w:rsid w:val="52A2777A"/>
    <w:rsid w:val="52A407DA"/>
    <w:rsid w:val="52B9372B"/>
    <w:rsid w:val="52D4964C"/>
    <w:rsid w:val="52EE1EAA"/>
    <w:rsid w:val="53023D51"/>
    <w:rsid w:val="530F357E"/>
    <w:rsid w:val="53608BBC"/>
    <w:rsid w:val="536F7DA5"/>
    <w:rsid w:val="53828D99"/>
    <w:rsid w:val="538A6B6F"/>
    <w:rsid w:val="53B217EF"/>
    <w:rsid w:val="53B79BC2"/>
    <w:rsid w:val="53D1FEE0"/>
    <w:rsid w:val="53DE749D"/>
    <w:rsid w:val="53E7EE27"/>
    <w:rsid w:val="53E9B1EE"/>
    <w:rsid w:val="540179DD"/>
    <w:rsid w:val="5417A075"/>
    <w:rsid w:val="543A28E1"/>
    <w:rsid w:val="543D8108"/>
    <w:rsid w:val="54582C2C"/>
    <w:rsid w:val="5466820E"/>
    <w:rsid w:val="5478E997"/>
    <w:rsid w:val="547ADF43"/>
    <w:rsid w:val="5484DB46"/>
    <w:rsid w:val="549EF866"/>
    <w:rsid w:val="54A8C464"/>
    <w:rsid w:val="54DBBD08"/>
    <w:rsid w:val="54E14761"/>
    <w:rsid w:val="54E9220D"/>
    <w:rsid w:val="550184F7"/>
    <w:rsid w:val="5504CD45"/>
    <w:rsid w:val="550B4E06"/>
    <w:rsid w:val="550D96F4"/>
    <w:rsid w:val="550E22BC"/>
    <w:rsid w:val="55494F44"/>
    <w:rsid w:val="5555B17A"/>
    <w:rsid w:val="55747F49"/>
    <w:rsid w:val="557D7548"/>
    <w:rsid w:val="559C2DCC"/>
    <w:rsid w:val="55B16E80"/>
    <w:rsid w:val="55DF95DD"/>
    <w:rsid w:val="55E31A2B"/>
    <w:rsid w:val="5620ABA7"/>
    <w:rsid w:val="564B9105"/>
    <w:rsid w:val="56669D98"/>
    <w:rsid w:val="5670F980"/>
    <w:rsid w:val="568124BF"/>
    <w:rsid w:val="56A12FEC"/>
    <w:rsid w:val="56A838A8"/>
    <w:rsid w:val="56A89C99"/>
    <w:rsid w:val="56AD9CD7"/>
    <w:rsid w:val="56B225C6"/>
    <w:rsid w:val="56B4739A"/>
    <w:rsid w:val="56BB8621"/>
    <w:rsid w:val="56E51FA5"/>
    <w:rsid w:val="56E9B8B1"/>
    <w:rsid w:val="5703542A"/>
    <w:rsid w:val="57157010"/>
    <w:rsid w:val="57209A4A"/>
    <w:rsid w:val="572FD5BE"/>
    <w:rsid w:val="573F861A"/>
    <w:rsid w:val="578FCCEE"/>
    <w:rsid w:val="5794803D"/>
    <w:rsid w:val="5798226A"/>
    <w:rsid w:val="579DB1DC"/>
    <w:rsid w:val="57CA30A6"/>
    <w:rsid w:val="57CECD10"/>
    <w:rsid w:val="57E0FE5B"/>
    <w:rsid w:val="57F2FB84"/>
    <w:rsid w:val="58147F7E"/>
    <w:rsid w:val="58239441"/>
    <w:rsid w:val="5833FCDF"/>
    <w:rsid w:val="5838B55A"/>
    <w:rsid w:val="583CD75A"/>
    <w:rsid w:val="5841CACD"/>
    <w:rsid w:val="585864EF"/>
    <w:rsid w:val="58608F3F"/>
    <w:rsid w:val="587E673B"/>
    <w:rsid w:val="58856CA0"/>
    <w:rsid w:val="588D523C"/>
    <w:rsid w:val="58967A40"/>
    <w:rsid w:val="58975C5A"/>
    <w:rsid w:val="58A321D0"/>
    <w:rsid w:val="58B410CF"/>
    <w:rsid w:val="58D199E0"/>
    <w:rsid w:val="58D4EB00"/>
    <w:rsid w:val="58D8C9DC"/>
    <w:rsid w:val="58DED471"/>
    <w:rsid w:val="58E90DF1"/>
    <w:rsid w:val="58EAFE6A"/>
    <w:rsid w:val="5914A752"/>
    <w:rsid w:val="592527E7"/>
    <w:rsid w:val="59404848"/>
    <w:rsid w:val="5943F959"/>
    <w:rsid w:val="5943FD4F"/>
    <w:rsid w:val="598ECBE5"/>
    <w:rsid w:val="59A0E9B5"/>
    <w:rsid w:val="59AC2BE4"/>
    <w:rsid w:val="59CB9C9E"/>
    <w:rsid w:val="59CF8555"/>
    <w:rsid w:val="59DBC97A"/>
    <w:rsid w:val="59F972F4"/>
    <w:rsid w:val="59FF840F"/>
    <w:rsid w:val="5A197472"/>
    <w:rsid w:val="5A1AA7F7"/>
    <w:rsid w:val="5A1DF3E9"/>
    <w:rsid w:val="5A29229D"/>
    <w:rsid w:val="5A329CCF"/>
    <w:rsid w:val="5A39FC7A"/>
    <w:rsid w:val="5A3BC76C"/>
    <w:rsid w:val="5A40BDB5"/>
    <w:rsid w:val="5A49A3A4"/>
    <w:rsid w:val="5A635C4F"/>
    <w:rsid w:val="5A6F9EEF"/>
    <w:rsid w:val="5A743150"/>
    <w:rsid w:val="5A7D2CEB"/>
    <w:rsid w:val="5A7EF92F"/>
    <w:rsid w:val="5A835274"/>
    <w:rsid w:val="5AA0280C"/>
    <w:rsid w:val="5AA6364A"/>
    <w:rsid w:val="5AAA0C8E"/>
    <w:rsid w:val="5AAC5860"/>
    <w:rsid w:val="5AC76ACD"/>
    <w:rsid w:val="5AC8755A"/>
    <w:rsid w:val="5ACC39D1"/>
    <w:rsid w:val="5AD099B8"/>
    <w:rsid w:val="5ADFA831"/>
    <w:rsid w:val="5AE4BBB3"/>
    <w:rsid w:val="5AF7675B"/>
    <w:rsid w:val="5AFB5C4E"/>
    <w:rsid w:val="5B25D9A4"/>
    <w:rsid w:val="5B3EF168"/>
    <w:rsid w:val="5B4CBB65"/>
    <w:rsid w:val="5B5C3D77"/>
    <w:rsid w:val="5B63B24C"/>
    <w:rsid w:val="5B65489D"/>
    <w:rsid w:val="5B930783"/>
    <w:rsid w:val="5BABF639"/>
    <w:rsid w:val="5BBA378A"/>
    <w:rsid w:val="5BC0C1C3"/>
    <w:rsid w:val="5BC4F2FE"/>
    <w:rsid w:val="5C229F2C"/>
    <w:rsid w:val="5C292CEC"/>
    <w:rsid w:val="5C386F5A"/>
    <w:rsid w:val="5C3F7249"/>
    <w:rsid w:val="5C6B4E6B"/>
    <w:rsid w:val="5C77D927"/>
    <w:rsid w:val="5CB041D9"/>
    <w:rsid w:val="5CBA2B07"/>
    <w:rsid w:val="5CC877C5"/>
    <w:rsid w:val="5CE7F0A1"/>
    <w:rsid w:val="5CFDB8C0"/>
    <w:rsid w:val="5CFF82AD"/>
    <w:rsid w:val="5D02570C"/>
    <w:rsid w:val="5D094720"/>
    <w:rsid w:val="5D1279BD"/>
    <w:rsid w:val="5D256E61"/>
    <w:rsid w:val="5D31F4DD"/>
    <w:rsid w:val="5D3FD1D8"/>
    <w:rsid w:val="5D519235"/>
    <w:rsid w:val="5D6C8F0F"/>
    <w:rsid w:val="5D80161E"/>
    <w:rsid w:val="5D8D1166"/>
    <w:rsid w:val="5DAF2D37"/>
    <w:rsid w:val="5DBD4D53"/>
    <w:rsid w:val="5DC1C822"/>
    <w:rsid w:val="5DE4DF16"/>
    <w:rsid w:val="5DE8B9D9"/>
    <w:rsid w:val="5DFFDC77"/>
    <w:rsid w:val="5E22052F"/>
    <w:rsid w:val="5E30056D"/>
    <w:rsid w:val="5E74B0E4"/>
    <w:rsid w:val="5E825332"/>
    <w:rsid w:val="5E83C102"/>
    <w:rsid w:val="5EA33E63"/>
    <w:rsid w:val="5ED3AE49"/>
    <w:rsid w:val="5ED699A2"/>
    <w:rsid w:val="5EECE595"/>
    <w:rsid w:val="5F045ED5"/>
    <w:rsid w:val="5F431012"/>
    <w:rsid w:val="5F4AFD98"/>
    <w:rsid w:val="5F5C35A1"/>
    <w:rsid w:val="5F63F0AD"/>
    <w:rsid w:val="5F77C708"/>
    <w:rsid w:val="5F7ACF82"/>
    <w:rsid w:val="5F848A3A"/>
    <w:rsid w:val="5FA26100"/>
    <w:rsid w:val="5FA40ADB"/>
    <w:rsid w:val="60009902"/>
    <w:rsid w:val="6018370E"/>
    <w:rsid w:val="6018A4A4"/>
    <w:rsid w:val="601F9163"/>
    <w:rsid w:val="6044B2A9"/>
    <w:rsid w:val="604DA6DE"/>
    <w:rsid w:val="6053F9AB"/>
    <w:rsid w:val="60777B1F"/>
    <w:rsid w:val="609FD339"/>
    <w:rsid w:val="60A26BB4"/>
    <w:rsid w:val="60A92AA1"/>
    <w:rsid w:val="60B154DD"/>
    <w:rsid w:val="60D717E8"/>
    <w:rsid w:val="60E08FB7"/>
    <w:rsid w:val="60E30082"/>
    <w:rsid w:val="60E3FF19"/>
    <w:rsid w:val="60E81D51"/>
    <w:rsid w:val="6101F4F3"/>
    <w:rsid w:val="610A887D"/>
    <w:rsid w:val="610F8D04"/>
    <w:rsid w:val="61280B25"/>
    <w:rsid w:val="61606D3F"/>
    <w:rsid w:val="61614FD1"/>
    <w:rsid w:val="6163685D"/>
    <w:rsid w:val="6163C6FB"/>
    <w:rsid w:val="617A3A7D"/>
    <w:rsid w:val="61831645"/>
    <w:rsid w:val="61A4BC55"/>
    <w:rsid w:val="61B6A39C"/>
    <w:rsid w:val="61BB61C4"/>
    <w:rsid w:val="61BBDB71"/>
    <w:rsid w:val="61BCD239"/>
    <w:rsid w:val="61E8A773"/>
    <w:rsid w:val="61EB5D77"/>
    <w:rsid w:val="61F05A07"/>
    <w:rsid w:val="6205BFDA"/>
    <w:rsid w:val="621C4C6F"/>
    <w:rsid w:val="622E0477"/>
    <w:rsid w:val="623E3EA0"/>
    <w:rsid w:val="624B3B57"/>
    <w:rsid w:val="6279D78F"/>
    <w:rsid w:val="62829E5A"/>
    <w:rsid w:val="628A0B14"/>
    <w:rsid w:val="62AC1222"/>
    <w:rsid w:val="62B5A575"/>
    <w:rsid w:val="62E06DEC"/>
    <w:rsid w:val="62FA620F"/>
    <w:rsid w:val="62FD2032"/>
    <w:rsid w:val="6302AE44"/>
    <w:rsid w:val="63486E23"/>
    <w:rsid w:val="637C536B"/>
    <w:rsid w:val="637F689E"/>
    <w:rsid w:val="6381C67F"/>
    <w:rsid w:val="63872DD8"/>
    <w:rsid w:val="638A7D53"/>
    <w:rsid w:val="63A5543B"/>
    <w:rsid w:val="63DEC34B"/>
    <w:rsid w:val="63E8F59F"/>
    <w:rsid w:val="6409BCCF"/>
    <w:rsid w:val="641F1717"/>
    <w:rsid w:val="6420CA24"/>
    <w:rsid w:val="6420CA24"/>
    <w:rsid w:val="64265F20"/>
    <w:rsid w:val="6436B11E"/>
    <w:rsid w:val="6447E283"/>
    <w:rsid w:val="64567E5A"/>
    <w:rsid w:val="6459DAE8"/>
    <w:rsid w:val="6460A53E"/>
    <w:rsid w:val="64655B1A"/>
    <w:rsid w:val="6470143B"/>
    <w:rsid w:val="6475A3BC"/>
    <w:rsid w:val="64852051"/>
    <w:rsid w:val="64B65C19"/>
    <w:rsid w:val="64CB81E9"/>
    <w:rsid w:val="64CFAE6B"/>
    <w:rsid w:val="64D22013"/>
    <w:rsid w:val="64F30286"/>
    <w:rsid w:val="6516C426"/>
    <w:rsid w:val="65238CE2"/>
    <w:rsid w:val="652EC78C"/>
    <w:rsid w:val="6557406E"/>
    <w:rsid w:val="65635F36"/>
    <w:rsid w:val="656BD544"/>
    <w:rsid w:val="657599A6"/>
    <w:rsid w:val="65867460"/>
    <w:rsid w:val="658CBD2E"/>
    <w:rsid w:val="65969942"/>
    <w:rsid w:val="65A0602F"/>
    <w:rsid w:val="65B035F6"/>
    <w:rsid w:val="65B3BDBB"/>
    <w:rsid w:val="65BA3F1C"/>
    <w:rsid w:val="65C1B482"/>
    <w:rsid w:val="65CDD951"/>
    <w:rsid w:val="65CDDE32"/>
    <w:rsid w:val="65DE653E"/>
    <w:rsid w:val="65FCC95A"/>
    <w:rsid w:val="660C416A"/>
    <w:rsid w:val="66141999"/>
    <w:rsid w:val="66264707"/>
    <w:rsid w:val="663704DE"/>
    <w:rsid w:val="666D4AD0"/>
    <w:rsid w:val="6688D4B4"/>
    <w:rsid w:val="669D23F9"/>
    <w:rsid w:val="66B96741"/>
    <w:rsid w:val="66BCD86B"/>
    <w:rsid w:val="66C28D54"/>
    <w:rsid w:val="66D284EA"/>
    <w:rsid w:val="66E4BAED"/>
    <w:rsid w:val="66E6BCA3"/>
    <w:rsid w:val="672058B0"/>
    <w:rsid w:val="676565AE"/>
    <w:rsid w:val="676569BD"/>
    <w:rsid w:val="676F3381"/>
    <w:rsid w:val="677F8345"/>
    <w:rsid w:val="6789FBEF"/>
    <w:rsid w:val="679F32D5"/>
    <w:rsid w:val="67A49583"/>
    <w:rsid w:val="67D21291"/>
    <w:rsid w:val="67D2A9E1"/>
    <w:rsid w:val="67DB86BB"/>
    <w:rsid w:val="67E2403B"/>
    <w:rsid w:val="67E2E83E"/>
    <w:rsid w:val="67E510B5"/>
    <w:rsid w:val="67FA5E02"/>
    <w:rsid w:val="68071343"/>
    <w:rsid w:val="681F5699"/>
    <w:rsid w:val="682E3ADD"/>
    <w:rsid w:val="6836656B"/>
    <w:rsid w:val="68477DEC"/>
    <w:rsid w:val="6852FECE"/>
    <w:rsid w:val="6874598B"/>
    <w:rsid w:val="68963AF6"/>
    <w:rsid w:val="68A37606"/>
    <w:rsid w:val="68A88A4C"/>
    <w:rsid w:val="68A8B9DB"/>
    <w:rsid w:val="68AB411B"/>
    <w:rsid w:val="68C3488D"/>
    <w:rsid w:val="68DAADD8"/>
    <w:rsid w:val="691E3A74"/>
    <w:rsid w:val="692D4C0B"/>
    <w:rsid w:val="6947085D"/>
    <w:rsid w:val="694E9AF2"/>
    <w:rsid w:val="69744D02"/>
    <w:rsid w:val="697B6AA2"/>
    <w:rsid w:val="69990715"/>
    <w:rsid w:val="69B772BC"/>
    <w:rsid w:val="69CA19F2"/>
    <w:rsid w:val="69D017D1"/>
    <w:rsid w:val="69FBEB92"/>
    <w:rsid w:val="6A126C3C"/>
    <w:rsid w:val="6A244935"/>
    <w:rsid w:val="6A490AC9"/>
    <w:rsid w:val="6A8ECCB1"/>
    <w:rsid w:val="6A9958A2"/>
    <w:rsid w:val="6AA99B40"/>
    <w:rsid w:val="6AB01871"/>
    <w:rsid w:val="6ACACE64"/>
    <w:rsid w:val="6AD32FD5"/>
    <w:rsid w:val="6ADA48B8"/>
    <w:rsid w:val="6AF5C174"/>
    <w:rsid w:val="6B07B560"/>
    <w:rsid w:val="6B31FEC4"/>
    <w:rsid w:val="6B783E2A"/>
    <w:rsid w:val="6B885AE6"/>
    <w:rsid w:val="6B9AE9C8"/>
    <w:rsid w:val="6BBC1A4D"/>
    <w:rsid w:val="6BDB2351"/>
    <w:rsid w:val="6BE51285"/>
    <w:rsid w:val="6BFC1860"/>
    <w:rsid w:val="6C335CBF"/>
    <w:rsid w:val="6C5181BB"/>
    <w:rsid w:val="6C64ECCD"/>
    <w:rsid w:val="6C6D9909"/>
    <w:rsid w:val="6C72A3F8"/>
    <w:rsid w:val="6C7A9CDF"/>
    <w:rsid w:val="6C89A910"/>
    <w:rsid w:val="6C9191D5"/>
    <w:rsid w:val="6C9C7A4C"/>
    <w:rsid w:val="6CA365E9"/>
    <w:rsid w:val="6CB20C7A"/>
    <w:rsid w:val="6CB5B15E"/>
    <w:rsid w:val="6CBEE7B3"/>
    <w:rsid w:val="6CBF2CD7"/>
    <w:rsid w:val="6CC060CB"/>
    <w:rsid w:val="6CC8A1D9"/>
    <w:rsid w:val="6CC8B260"/>
    <w:rsid w:val="6CCE5329"/>
    <w:rsid w:val="6CEAFEDD"/>
    <w:rsid w:val="6D164483"/>
    <w:rsid w:val="6D5BE9F7"/>
    <w:rsid w:val="6D611234"/>
    <w:rsid w:val="6D770888"/>
    <w:rsid w:val="6D7D643B"/>
    <w:rsid w:val="6D840451"/>
    <w:rsid w:val="6D900152"/>
    <w:rsid w:val="6DA6E912"/>
    <w:rsid w:val="6DA85549"/>
    <w:rsid w:val="6DAAA8DF"/>
    <w:rsid w:val="6DB604C3"/>
    <w:rsid w:val="6DBA2896"/>
    <w:rsid w:val="6DE758E9"/>
    <w:rsid w:val="6DF4BDDA"/>
    <w:rsid w:val="6E2D6236"/>
    <w:rsid w:val="6E366CF8"/>
    <w:rsid w:val="6E4E3CD9"/>
    <w:rsid w:val="6E699F86"/>
    <w:rsid w:val="6E6C7838"/>
    <w:rsid w:val="6E7ADE18"/>
    <w:rsid w:val="6EA4F32B"/>
    <w:rsid w:val="6EB3CACE"/>
    <w:rsid w:val="6EDAC17A"/>
    <w:rsid w:val="6EDC8C89"/>
    <w:rsid w:val="6EDD96CF"/>
    <w:rsid w:val="6EF6726D"/>
    <w:rsid w:val="6EF7BA58"/>
    <w:rsid w:val="6EF916EB"/>
    <w:rsid w:val="6EFE22B4"/>
    <w:rsid w:val="6F04701A"/>
    <w:rsid w:val="6F276A31"/>
    <w:rsid w:val="6F74F7EE"/>
    <w:rsid w:val="6F83294A"/>
    <w:rsid w:val="6F84D0D8"/>
    <w:rsid w:val="6F8C116E"/>
    <w:rsid w:val="6FAA0DC9"/>
    <w:rsid w:val="6FD0B677"/>
    <w:rsid w:val="6FEB5B7C"/>
    <w:rsid w:val="6FF61EC0"/>
    <w:rsid w:val="6FF87748"/>
    <w:rsid w:val="700E3B24"/>
    <w:rsid w:val="70186D46"/>
    <w:rsid w:val="701A4F7A"/>
    <w:rsid w:val="703399D8"/>
    <w:rsid w:val="7033DE16"/>
    <w:rsid w:val="7039DB61"/>
    <w:rsid w:val="705F7CF9"/>
    <w:rsid w:val="706567F9"/>
    <w:rsid w:val="708AFF1C"/>
    <w:rsid w:val="7098060B"/>
    <w:rsid w:val="70C92179"/>
    <w:rsid w:val="70D26D89"/>
    <w:rsid w:val="70E826EF"/>
    <w:rsid w:val="7100B952"/>
    <w:rsid w:val="710396F0"/>
    <w:rsid w:val="71089A26"/>
    <w:rsid w:val="7125B0CE"/>
    <w:rsid w:val="7125FFE9"/>
    <w:rsid w:val="712F8539"/>
    <w:rsid w:val="715941C8"/>
    <w:rsid w:val="7168F211"/>
    <w:rsid w:val="718A06F9"/>
    <w:rsid w:val="718B2147"/>
    <w:rsid w:val="718B9A90"/>
    <w:rsid w:val="71CF8692"/>
    <w:rsid w:val="71D50186"/>
    <w:rsid w:val="71E8A293"/>
    <w:rsid w:val="7201584F"/>
    <w:rsid w:val="721413DA"/>
    <w:rsid w:val="7214E61A"/>
    <w:rsid w:val="723FD16C"/>
    <w:rsid w:val="725415AD"/>
    <w:rsid w:val="72701BEE"/>
    <w:rsid w:val="727128C0"/>
    <w:rsid w:val="728975E6"/>
    <w:rsid w:val="728FA20A"/>
    <w:rsid w:val="72B87E67"/>
    <w:rsid w:val="72C02E84"/>
    <w:rsid w:val="72C1D04A"/>
    <w:rsid w:val="72C3B230"/>
    <w:rsid w:val="72DF21A3"/>
    <w:rsid w:val="72FA7FC9"/>
    <w:rsid w:val="73177D57"/>
    <w:rsid w:val="731BC59B"/>
    <w:rsid w:val="7330180A"/>
    <w:rsid w:val="734BB175"/>
    <w:rsid w:val="7361A14E"/>
    <w:rsid w:val="73762777"/>
    <w:rsid w:val="738BC554"/>
    <w:rsid w:val="73B0F829"/>
    <w:rsid w:val="73C40BFA"/>
    <w:rsid w:val="73D6C4B2"/>
    <w:rsid w:val="73D8F889"/>
    <w:rsid w:val="740119BE"/>
    <w:rsid w:val="7412924E"/>
    <w:rsid w:val="74164089"/>
    <w:rsid w:val="743DD25A"/>
    <w:rsid w:val="746725FB"/>
    <w:rsid w:val="7481367C"/>
    <w:rsid w:val="74957B8E"/>
    <w:rsid w:val="749DD88B"/>
    <w:rsid w:val="749DD93E"/>
    <w:rsid w:val="749FD1BC"/>
    <w:rsid w:val="74A01F5E"/>
    <w:rsid w:val="74A76948"/>
    <w:rsid w:val="74A93B06"/>
    <w:rsid w:val="74CA4977"/>
    <w:rsid w:val="74E1822B"/>
    <w:rsid w:val="7515897A"/>
    <w:rsid w:val="753C27E2"/>
    <w:rsid w:val="754AA7A6"/>
    <w:rsid w:val="7573B94F"/>
    <w:rsid w:val="7583C8E9"/>
    <w:rsid w:val="75A0B5C7"/>
    <w:rsid w:val="75DC0B49"/>
    <w:rsid w:val="75ED5481"/>
    <w:rsid w:val="75FB0288"/>
    <w:rsid w:val="7603E41A"/>
    <w:rsid w:val="7613BC99"/>
    <w:rsid w:val="761CFA2F"/>
    <w:rsid w:val="7635E061"/>
    <w:rsid w:val="76438FA3"/>
    <w:rsid w:val="764D28A8"/>
    <w:rsid w:val="766B2F15"/>
    <w:rsid w:val="7674F42C"/>
    <w:rsid w:val="76758460"/>
    <w:rsid w:val="76775565"/>
    <w:rsid w:val="76A118DD"/>
    <w:rsid w:val="76A6A52F"/>
    <w:rsid w:val="76ADC0F6"/>
    <w:rsid w:val="76BC3585"/>
    <w:rsid w:val="76C83BFE"/>
    <w:rsid w:val="76CA55B4"/>
    <w:rsid w:val="76D607DE"/>
    <w:rsid w:val="76E29EEB"/>
    <w:rsid w:val="770B21B9"/>
    <w:rsid w:val="7714DBAD"/>
    <w:rsid w:val="771EFC4A"/>
    <w:rsid w:val="771F1487"/>
    <w:rsid w:val="774E8387"/>
    <w:rsid w:val="77600E03"/>
    <w:rsid w:val="776A2D54"/>
    <w:rsid w:val="776E8289"/>
    <w:rsid w:val="7777D731"/>
    <w:rsid w:val="7778EF86"/>
    <w:rsid w:val="7779E007"/>
    <w:rsid w:val="778B7EF9"/>
    <w:rsid w:val="778CC262"/>
    <w:rsid w:val="778F6A4E"/>
    <w:rsid w:val="77951E76"/>
    <w:rsid w:val="779EC6BD"/>
    <w:rsid w:val="77A6FC2E"/>
    <w:rsid w:val="77B063CC"/>
    <w:rsid w:val="77B5EE17"/>
    <w:rsid w:val="77BFEE8D"/>
    <w:rsid w:val="77FB71E3"/>
    <w:rsid w:val="781154C1"/>
    <w:rsid w:val="7818E50C"/>
    <w:rsid w:val="781D21C4"/>
    <w:rsid w:val="781E1D5A"/>
    <w:rsid w:val="782C7DD9"/>
    <w:rsid w:val="7835E13F"/>
    <w:rsid w:val="784ED0D6"/>
    <w:rsid w:val="78559C39"/>
    <w:rsid w:val="788FF135"/>
    <w:rsid w:val="78977D1D"/>
    <w:rsid w:val="789B6267"/>
    <w:rsid w:val="789E9C9E"/>
    <w:rsid w:val="78CA71C7"/>
    <w:rsid w:val="78CF7DFA"/>
    <w:rsid w:val="78F12EA5"/>
    <w:rsid w:val="792C6E56"/>
    <w:rsid w:val="7932435C"/>
    <w:rsid w:val="7951BE78"/>
    <w:rsid w:val="79540766"/>
    <w:rsid w:val="79551B82"/>
    <w:rsid w:val="797342DF"/>
    <w:rsid w:val="797BC8D6"/>
    <w:rsid w:val="79840046"/>
    <w:rsid w:val="7985033C"/>
    <w:rsid w:val="798A9415"/>
    <w:rsid w:val="79D8B99F"/>
    <w:rsid w:val="79E29E3E"/>
    <w:rsid w:val="79F7E666"/>
    <w:rsid w:val="79FD3CF2"/>
    <w:rsid w:val="7A228324"/>
    <w:rsid w:val="7A30B454"/>
    <w:rsid w:val="7A334D7E"/>
    <w:rsid w:val="7A3FDCD3"/>
    <w:rsid w:val="7A46C5A6"/>
    <w:rsid w:val="7A5F2792"/>
    <w:rsid w:val="7A795271"/>
    <w:rsid w:val="7A7FAB1E"/>
    <w:rsid w:val="7AA831F1"/>
    <w:rsid w:val="7AAFAAC7"/>
    <w:rsid w:val="7AAFD7B4"/>
    <w:rsid w:val="7AB447C6"/>
    <w:rsid w:val="7ACEC415"/>
    <w:rsid w:val="7ADA708F"/>
    <w:rsid w:val="7AF735AB"/>
    <w:rsid w:val="7AF85A08"/>
    <w:rsid w:val="7B013645"/>
    <w:rsid w:val="7B1700C6"/>
    <w:rsid w:val="7B189106"/>
    <w:rsid w:val="7B39C228"/>
    <w:rsid w:val="7B54D3A3"/>
    <w:rsid w:val="7B5F72E7"/>
    <w:rsid w:val="7B6619BF"/>
    <w:rsid w:val="7B704F54"/>
    <w:rsid w:val="7BC6D5EE"/>
    <w:rsid w:val="7BCB01EB"/>
    <w:rsid w:val="7BD0CE91"/>
    <w:rsid w:val="7BDE92DC"/>
    <w:rsid w:val="7C02D633"/>
    <w:rsid w:val="7C272ABC"/>
    <w:rsid w:val="7C312D0D"/>
    <w:rsid w:val="7C44EFE6"/>
    <w:rsid w:val="7C6865D0"/>
    <w:rsid w:val="7C6B3255"/>
    <w:rsid w:val="7C6CEF82"/>
    <w:rsid w:val="7C8E8D42"/>
    <w:rsid w:val="7CA767A9"/>
    <w:rsid w:val="7CB25EA8"/>
    <w:rsid w:val="7CB61284"/>
    <w:rsid w:val="7CBB288D"/>
    <w:rsid w:val="7CBBB83F"/>
    <w:rsid w:val="7CCBD528"/>
    <w:rsid w:val="7CE81503"/>
    <w:rsid w:val="7CFC2BA7"/>
    <w:rsid w:val="7D03116D"/>
    <w:rsid w:val="7D2ABB69"/>
    <w:rsid w:val="7D5D3448"/>
    <w:rsid w:val="7D902271"/>
    <w:rsid w:val="7D94210A"/>
    <w:rsid w:val="7D96D964"/>
    <w:rsid w:val="7D988C02"/>
    <w:rsid w:val="7DA252CF"/>
    <w:rsid w:val="7DA5DD9E"/>
    <w:rsid w:val="7DACFEC3"/>
    <w:rsid w:val="7DAE94BC"/>
    <w:rsid w:val="7DC98ED4"/>
    <w:rsid w:val="7DE05E28"/>
    <w:rsid w:val="7DF6307A"/>
    <w:rsid w:val="7E10553F"/>
    <w:rsid w:val="7E2FFACA"/>
    <w:rsid w:val="7E391D2B"/>
    <w:rsid w:val="7E3E23D5"/>
    <w:rsid w:val="7E4B5175"/>
    <w:rsid w:val="7E6F709E"/>
    <w:rsid w:val="7E803156"/>
    <w:rsid w:val="7EBE1FEC"/>
    <w:rsid w:val="7ECDEAEC"/>
    <w:rsid w:val="7EE639F5"/>
    <w:rsid w:val="7EFF32B9"/>
    <w:rsid w:val="7F086F53"/>
    <w:rsid w:val="7F0C7ED8"/>
    <w:rsid w:val="7F0DDE22"/>
    <w:rsid w:val="7F32A9C5"/>
    <w:rsid w:val="7F4F57E3"/>
    <w:rsid w:val="7F4FCB02"/>
    <w:rsid w:val="7F58FAF1"/>
    <w:rsid w:val="7F6B81FE"/>
    <w:rsid w:val="7F825D4E"/>
    <w:rsid w:val="7F975C37"/>
    <w:rsid w:val="7F991E27"/>
    <w:rsid w:val="7FB5E4B1"/>
    <w:rsid w:val="7FB96FF0"/>
    <w:rsid w:val="7FBCEC89"/>
    <w:rsid w:val="7FD245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8E80C"/>
  <w15:docId w15:val="{CBD29FFE-720A-4326-B9AA-3B08C215FB3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EE7B87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semiHidden/>
    <w:rsid w:val="00EE7B87"/>
  </w:style>
  <w:style w:type="paragraph" w:styleId="Footer">
    <w:name w:val="footer"/>
    <w:basedOn w:val="Normal"/>
    <w:link w:val="FooterChar"/>
    <w:semiHidden/>
    <w:unhideWhenUsed/>
    <w:rsid w:val="00EE7B87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semiHidden/>
    <w:rsid w:val="00EE7B87"/>
  </w:style>
  <w:style xmlns:w14="http://schemas.microsoft.com/office/word/2010/wordml" xmlns:mc="http://schemas.openxmlformats.org/markup-compatibility/2006" xmlns:w="http://schemas.openxmlformats.org/wordprocessingml/2006/main" w:type="character" w:styleId="Mention" w:default="1" mc:Ignorable="w14">
    <w:name xmlns:w="http://schemas.openxmlformats.org/wordprocessingml/2006/main" w:val="Mention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2B579A"/>
      <w:shd w:val="clear" w:color="auto" w:fill="E6E6E6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microsoft.com/office/2011/relationships/people" Target="people.xml" Id="Rc8dd65115eba40b9" /><Relationship Type="http://schemas.microsoft.com/office/2011/relationships/commentsExtended" Target="commentsExtended.xml" Id="R0fdd539eefa34a3e" /><Relationship Type="http://schemas.microsoft.com/office/2016/09/relationships/commentsIds" Target="commentsIds.xml" Id="R4a031af157c84844" /><Relationship Type="http://schemas.microsoft.com/office/2020/10/relationships/intelligence" Target="intelligence2.xml" Id="R8c875b0dd3bc49ad" /><Relationship Type="http://schemas.openxmlformats.org/officeDocument/2006/relationships/hyperlink" Target="https://cnycentral.com/news/i-team/lessons-from-rochester-and-a-moms-plea-a-look-at-proposed-red-light-cameras-in-syracuse" TargetMode="External" Id="R07e8bb83bab842a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97C70E738D2341ACC476898727D7D8" ma:contentTypeVersion="14" ma:contentTypeDescription="Create a new document." ma:contentTypeScope="" ma:versionID="57b116487c9dfe110208bc7ffae96be4">
  <xsd:schema xmlns:xsd="http://www.w3.org/2001/XMLSchema" xmlns:xs="http://www.w3.org/2001/XMLSchema" xmlns:p="http://schemas.microsoft.com/office/2006/metadata/properties" xmlns:ns2="f2dd283b-fe72-4368-9369-14106ca15908" xmlns:ns3="dd50af08-dafe-4872-9b84-5fcfa6e425e1" targetNamespace="http://schemas.microsoft.com/office/2006/metadata/properties" ma:root="true" ma:fieldsID="f7071e5086a0e1f84b46e649b2362ef0" ns2:_="" ns3:_="">
    <xsd:import namespace="f2dd283b-fe72-4368-9369-14106ca15908"/>
    <xsd:import namespace="dd50af08-dafe-4872-9b84-5fcfa6e42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d283b-fe72-4368-9369-14106ca15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152add7-5887-4f90-affc-90feb7f3e7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50af08-dafe-4872-9b84-5fcfa6e42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00280c9-b160-42c6-a6a9-ae13e0bdb9ee}" ma:internalName="TaxCatchAll" ma:showField="CatchAllData" ma:web="dd50af08-dafe-4872-9b84-5fcfa6e425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50af08-dafe-4872-9b84-5fcfa6e425e1" xsi:nil="true"/>
    <lcf76f155ced4ddcb4097134ff3c332f xmlns="f2dd283b-fe72-4368-9369-14106ca15908">
      <Terms xmlns="http://schemas.microsoft.com/office/infopath/2007/PartnerControls"/>
    </lcf76f155ced4ddcb4097134ff3c332f>
    <SharedWithUsers xmlns="dd50af08-dafe-4872-9b84-5fcfa6e425e1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8015F92-5787-4642-AF7C-29C4361601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C058AC-FAE0-44E4-8231-CD60089C0B51}"/>
</file>

<file path=customXml/itemProps3.xml><?xml version="1.0" encoding="utf-8"?>
<ds:datastoreItem xmlns:ds="http://schemas.openxmlformats.org/officeDocument/2006/customXml" ds:itemID="{5196D3D3-5CAF-41BA-9464-7E633331310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s : ST Meeting #32 - 9.13.22</dc:title>
  <dc:subject/>
  <dc:creator>Scharf, Jason</dc:creator>
  <keywords/>
  <lastModifiedBy>Scharf, Jason</lastModifiedBy>
  <revision>72</revision>
  <lastPrinted>2022-10-18T16:40:00.0000000Z</lastPrinted>
  <dcterms:created xsi:type="dcterms:W3CDTF">2022-10-20T19:21:00.0000000Z</dcterms:created>
  <dcterms:modified xsi:type="dcterms:W3CDTF">2024-01-11T15:44:59.262147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97C70E738D2341ACC476898727D7D8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